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94372" w14:textId="12041971" w:rsidR="00D44B41" w:rsidRPr="00F05A70" w:rsidRDefault="00152FC5" w:rsidP="00D44B41">
      <w:pPr>
        <w:pStyle w:val="Title"/>
      </w:pPr>
      <w:bookmarkStart w:id="0" w:name="_Toc379884898"/>
      <w:r>
        <w:t>Z</w:t>
      </w:r>
      <w:r w:rsidR="00D44B41" w:rsidRPr="00F05A70">
        <w:t>adatak br. 1</w:t>
      </w:r>
      <w:bookmarkEnd w:id="0"/>
    </w:p>
    <w:p w14:paraId="363D7682" w14:textId="26F581DE" w:rsidR="00D44B41" w:rsidRPr="00F05A70" w:rsidRDefault="00D44B41" w:rsidP="00D44B41">
      <w:pPr>
        <w:numPr>
          <w:ilvl w:val="0"/>
          <w:numId w:val="1"/>
        </w:num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Napisati program za izračunavanje broja </w:t>
      </w:r>
      <w:r w:rsidRPr="00F05A70">
        <w:rPr>
          <w:rFonts w:asciiTheme="minorHAnsi" w:hAnsiTheme="minorHAnsi"/>
          <w:b/>
          <w:i/>
          <w:sz w:val="24"/>
          <w:szCs w:val="24"/>
        </w:rPr>
        <w:t>e</w:t>
      </w:r>
      <w:r w:rsidRPr="00F05A70">
        <w:rPr>
          <w:rFonts w:asciiTheme="minorHAnsi" w:hAnsiTheme="minorHAnsi"/>
          <w:sz w:val="24"/>
          <w:szCs w:val="24"/>
        </w:rPr>
        <w:t xml:space="preserve"> (baza prirodnog logaritma) pomoću sledećeg reda:</w:t>
      </w:r>
      <w:r w:rsidRPr="00F05A70">
        <w:rPr>
          <w:rFonts w:asciiTheme="minorHAnsi" w:hAnsiTheme="minorHAnsi"/>
          <w:sz w:val="24"/>
          <w:szCs w:val="24"/>
        </w:rPr>
        <w:tab/>
      </w:r>
    </w:p>
    <w:p w14:paraId="6EF82A12" w14:textId="77777777" w:rsidR="00D44B41" w:rsidRPr="00F05A70" w:rsidRDefault="00D44B41" w:rsidP="00D44B41">
      <w:p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position w:val="-24"/>
          <w:sz w:val="24"/>
          <w:szCs w:val="24"/>
        </w:rPr>
        <w:object w:dxaOrig="2940" w:dyaOrig="620" w14:anchorId="78600DC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7pt;height:31.2pt" o:ole="">
            <v:imagedata r:id="rId5" o:title=""/>
          </v:shape>
          <o:OLEObject Type="Embed" ProgID="Equation.3" ShapeID="_x0000_i1025" DrawAspect="Content" ObjectID="_1770228564" r:id="rId6"/>
        </w:object>
      </w:r>
      <w:r w:rsidRPr="00F05A70">
        <w:rPr>
          <w:rFonts w:asciiTheme="minorHAnsi" w:hAnsiTheme="minorHAnsi"/>
          <w:sz w:val="24"/>
          <w:szCs w:val="24"/>
        </w:rPr>
        <w:tab/>
      </w:r>
    </w:p>
    <w:p w14:paraId="4172F45E" w14:textId="77777777" w:rsidR="00D44B41" w:rsidRPr="00F05A70" w:rsidRDefault="00D44B41" w:rsidP="00D44B41">
      <w:p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Ispisati stvarnu vrednost za </w:t>
      </w:r>
      <w:r w:rsidRPr="00F05A70">
        <w:rPr>
          <w:rFonts w:asciiTheme="minorHAnsi" w:hAnsiTheme="minorHAnsi"/>
          <w:b/>
          <w:i/>
          <w:sz w:val="24"/>
          <w:szCs w:val="24"/>
        </w:rPr>
        <w:t>e</w:t>
      </w:r>
      <w:r w:rsidRPr="00F05A70">
        <w:rPr>
          <w:rFonts w:asciiTheme="minorHAnsi" w:hAnsiTheme="minorHAnsi"/>
          <w:sz w:val="24"/>
          <w:szCs w:val="24"/>
        </w:rPr>
        <w:t xml:space="preserve"> i vrednost izračunatu pomoću sume </w:t>
      </w:r>
      <w:r w:rsidRPr="00F05A70">
        <w:rPr>
          <w:rFonts w:asciiTheme="minorHAnsi" w:hAnsiTheme="minorHAnsi"/>
          <w:b/>
          <w:i/>
          <w:sz w:val="24"/>
          <w:szCs w:val="24"/>
        </w:rPr>
        <w:t>n</w:t>
      </w:r>
      <w:r w:rsidRPr="00F05A70">
        <w:rPr>
          <w:rFonts w:asciiTheme="minorHAnsi" w:hAnsiTheme="minorHAnsi"/>
          <w:sz w:val="24"/>
          <w:szCs w:val="24"/>
        </w:rPr>
        <w:t xml:space="preserve"> članova reda.</w:t>
      </w:r>
    </w:p>
    <w:p w14:paraId="72158F7D" w14:textId="77777777" w:rsidR="00D44B41" w:rsidRPr="00F05A70" w:rsidRDefault="00D44B41" w:rsidP="00D44B41">
      <w:pPr>
        <w:numPr>
          <w:ilvl w:val="0"/>
          <w:numId w:val="1"/>
        </w:num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Napisati program za izračunavanje broja </w:t>
      </w:r>
      <w:r w:rsidRPr="00F05A70">
        <w:rPr>
          <w:rFonts w:asciiTheme="minorHAnsi" w:hAnsiTheme="minorHAnsi"/>
          <w:b/>
          <w:i/>
          <w:sz w:val="24"/>
          <w:szCs w:val="24"/>
        </w:rPr>
        <w:t>e</w:t>
      </w:r>
      <w:r w:rsidRPr="00F05A70">
        <w:rPr>
          <w:rFonts w:asciiTheme="minorHAnsi" w:hAnsiTheme="minorHAnsi"/>
          <w:sz w:val="24"/>
          <w:szCs w:val="24"/>
        </w:rPr>
        <w:t xml:space="preserve"> (baza prirodnog logaritma) pomoću sledećeg reda:</w:t>
      </w:r>
      <w:r w:rsidRPr="00F05A70">
        <w:rPr>
          <w:rFonts w:asciiTheme="minorHAnsi" w:hAnsiTheme="minorHAnsi"/>
          <w:sz w:val="24"/>
          <w:szCs w:val="24"/>
        </w:rPr>
        <w:tab/>
      </w:r>
    </w:p>
    <w:p w14:paraId="402EAA58" w14:textId="77777777" w:rsidR="00D44B41" w:rsidRPr="00F05A70" w:rsidRDefault="00D44B41" w:rsidP="00D44B41">
      <w:p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position w:val="-24"/>
          <w:sz w:val="24"/>
          <w:szCs w:val="24"/>
        </w:rPr>
        <w:object w:dxaOrig="2940" w:dyaOrig="620" w14:anchorId="17FDB010">
          <v:shape id="_x0000_i1026" type="#_x0000_t75" style="width:147pt;height:31.2pt" o:ole="">
            <v:imagedata r:id="rId7" o:title=""/>
          </v:shape>
          <o:OLEObject Type="Embed" ProgID="Equation.3" ShapeID="_x0000_i1026" DrawAspect="Content" ObjectID="_1770228565" r:id="rId8"/>
        </w:object>
      </w:r>
      <w:r w:rsidRPr="00F05A70">
        <w:rPr>
          <w:rFonts w:asciiTheme="minorHAnsi" w:hAnsiTheme="minorHAnsi"/>
          <w:sz w:val="24"/>
          <w:szCs w:val="24"/>
        </w:rPr>
        <w:tab/>
      </w:r>
    </w:p>
    <w:p w14:paraId="5949B63A" w14:textId="77777777" w:rsidR="00D44B41" w:rsidRPr="00F05A70" w:rsidRDefault="00D44B41" w:rsidP="00D44B41">
      <w:p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Ispisati stvarnu vrednost za </w:t>
      </w:r>
      <w:r w:rsidRPr="00F05A70">
        <w:rPr>
          <w:rFonts w:asciiTheme="minorHAnsi" w:hAnsiTheme="minorHAnsi"/>
          <w:b/>
          <w:i/>
          <w:sz w:val="24"/>
          <w:szCs w:val="24"/>
        </w:rPr>
        <w:t>e</w:t>
      </w:r>
      <w:r w:rsidRPr="00F05A70">
        <w:rPr>
          <w:rFonts w:asciiTheme="minorHAnsi" w:hAnsiTheme="minorHAnsi"/>
          <w:sz w:val="24"/>
          <w:szCs w:val="24"/>
        </w:rPr>
        <w:t xml:space="preserve"> i vrednost izračunatu pomoću sume </w:t>
      </w:r>
      <w:r w:rsidRPr="00F05A70">
        <w:rPr>
          <w:rFonts w:asciiTheme="minorHAnsi" w:hAnsiTheme="minorHAnsi"/>
          <w:b/>
          <w:i/>
          <w:sz w:val="24"/>
          <w:szCs w:val="24"/>
        </w:rPr>
        <w:t>n</w:t>
      </w:r>
      <w:r w:rsidRPr="00F05A70">
        <w:rPr>
          <w:rFonts w:asciiTheme="minorHAnsi" w:hAnsiTheme="minorHAnsi"/>
          <w:sz w:val="24"/>
          <w:szCs w:val="24"/>
        </w:rPr>
        <w:t xml:space="preserve"> članova reda.</w:t>
      </w:r>
    </w:p>
    <w:p w14:paraId="7BE0BB1D" w14:textId="77777777" w:rsidR="00D44B41" w:rsidRPr="00F05A70" w:rsidRDefault="00D44B41" w:rsidP="00D44B41">
      <w:pPr>
        <w:numPr>
          <w:ilvl w:val="0"/>
          <w:numId w:val="1"/>
        </w:num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Napisati program za izračunavanje </w:t>
      </w:r>
      <w:proofErr w:type="spellStart"/>
      <w:r w:rsidRPr="00F05A70">
        <w:rPr>
          <w:rFonts w:asciiTheme="minorHAnsi" w:hAnsiTheme="minorHAnsi"/>
          <w:sz w:val="24"/>
          <w:szCs w:val="24"/>
        </w:rPr>
        <w:t>ln</w:t>
      </w:r>
      <w:proofErr w:type="spellEnd"/>
      <w:r w:rsidRPr="00F05A70">
        <w:rPr>
          <w:rFonts w:asciiTheme="minorHAnsi" w:hAnsiTheme="minorHAnsi"/>
          <w:sz w:val="24"/>
          <w:szCs w:val="24"/>
        </w:rPr>
        <w:t xml:space="preserve"> 2 pomoću </w:t>
      </w:r>
      <w:proofErr w:type="spellStart"/>
      <w:r w:rsidRPr="00F05A70">
        <w:rPr>
          <w:rFonts w:asciiTheme="minorHAnsi" w:hAnsiTheme="minorHAnsi"/>
          <w:sz w:val="24"/>
          <w:szCs w:val="24"/>
        </w:rPr>
        <w:t>sledećeg</w:t>
      </w:r>
      <w:proofErr w:type="spellEnd"/>
      <w:r w:rsidRPr="00F05A70">
        <w:rPr>
          <w:rFonts w:asciiTheme="minorHAnsi" w:hAnsiTheme="minorHAnsi"/>
          <w:sz w:val="24"/>
          <w:szCs w:val="24"/>
        </w:rPr>
        <w:t xml:space="preserve"> reda:</w:t>
      </w:r>
      <w:r w:rsidRPr="00F05A70">
        <w:rPr>
          <w:rFonts w:asciiTheme="minorHAnsi" w:hAnsiTheme="minorHAnsi"/>
          <w:sz w:val="24"/>
          <w:szCs w:val="24"/>
        </w:rPr>
        <w:tab/>
      </w:r>
      <w:r w:rsidRPr="00F05A70">
        <w:rPr>
          <w:rFonts w:asciiTheme="minorHAnsi" w:hAnsiTheme="minorHAnsi"/>
          <w:position w:val="-24"/>
          <w:sz w:val="24"/>
          <w:szCs w:val="24"/>
        </w:rPr>
        <w:object w:dxaOrig="3040" w:dyaOrig="620" w14:anchorId="7A5819C5">
          <v:shape id="_x0000_i1027" type="#_x0000_t75" style="width:151.8pt;height:31.2pt" o:ole="">
            <v:imagedata r:id="rId9" o:title=""/>
          </v:shape>
          <o:OLEObject Type="Embed" ProgID="Equation.3" ShapeID="_x0000_i1027" DrawAspect="Content" ObjectID="_1770228566" r:id="rId10"/>
        </w:object>
      </w:r>
      <w:r w:rsidRPr="00F05A70">
        <w:rPr>
          <w:rFonts w:asciiTheme="minorHAnsi" w:hAnsiTheme="minorHAnsi"/>
          <w:sz w:val="24"/>
          <w:szCs w:val="24"/>
        </w:rPr>
        <w:t xml:space="preserve"> </w:t>
      </w:r>
    </w:p>
    <w:p w14:paraId="777744E3" w14:textId="77777777" w:rsidR="00D44B41" w:rsidRPr="00F05A70" w:rsidRDefault="00D44B41" w:rsidP="00D44B41">
      <w:p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Ispisati stvarnu vrednost za </w:t>
      </w:r>
      <w:r w:rsidRPr="00F05A70">
        <w:rPr>
          <w:rFonts w:asciiTheme="minorHAnsi" w:hAnsiTheme="minorHAnsi"/>
          <w:b/>
          <w:i/>
          <w:sz w:val="24"/>
          <w:szCs w:val="24"/>
        </w:rPr>
        <w:t>ln</w:t>
      </w:r>
      <w:r w:rsidRPr="00F05A70">
        <w:rPr>
          <w:rFonts w:asciiTheme="minorHAnsi" w:hAnsiTheme="minorHAnsi"/>
          <w:b/>
          <w:sz w:val="24"/>
          <w:szCs w:val="24"/>
        </w:rPr>
        <w:t xml:space="preserve"> 2</w:t>
      </w:r>
      <w:r w:rsidRPr="00F05A70">
        <w:rPr>
          <w:rFonts w:asciiTheme="minorHAnsi" w:hAnsiTheme="minorHAnsi"/>
          <w:sz w:val="24"/>
          <w:szCs w:val="24"/>
        </w:rPr>
        <w:t xml:space="preserve"> i vrednost izračunatu pomoću sume </w:t>
      </w:r>
      <w:r w:rsidRPr="00F05A70">
        <w:rPr>
          <w:rFonts w:asciiTheme="minorHAnsi" w:hAnsiTheme="minorHAnsi"/>
          <w:b/>
          <w:i/>
          <w:sz w:val="24"/>
          <w:szCs w:val="24"/>
        </w:rPr>
        <w:t>n</w:t>
      </w:r>
      <w:r w:rsidRPr="00F05A70">
        <w:rPr>
          <w:rFonts w:asciiTheme="minorHAnsi" w:hAnsiTheme="minorHAnsi"/>
          <w:sz w:val="24"/>
          <w:szCs w:val="24"/>
        </w:rPr>
        <w:t xml:space="preserve"> članova reda.</w:t>
      </w:r>
    </w:p>
    <w:p w14:paraId="359AB453" w14:textId="77777777" w:rsidR="00D44B41" w:rsidRPr="00F05A70" w:rsidRDefault="00D44B41" w:rsidP="00D44B41">
      <w:pPr>
        <w:numPr>
          <w:ilvl w:val="0"/>
          <w:numId w:val="1"/>
        </w:num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Napisati program za izračunavanje broja </w:t>
      </w:r>
      <w:r w:rsidRPr="00F05A70">
        <w:rPr>
          <w:rFonts w:asciiTheme="minorHAnsi" w:hAnsiTheme="minorHAnsi"/>
          <w:b/>
          <w:sz w:val="24"/>
          <w:szCs w:val="24"/>
        </w:rPr>
        <w:sym w:font="Symbol" w:char="F070"/>
      </w:r>
      <w:r w:rsidRPr="00F05A70">
        <w:rPr>
          <w:rFonts w:asciiTheme="minorHAnsi" w:hAnsiTheme="minorHAnsi"/>
          <w:sz w:val="24"/>
          <w:szCs w:val="24"/>
        </w:rPr>
        <w:t xml:space="preserve"> pomoću </w:t>
      </w:r>
      <w:proofErr w:type="spellStart"/>
      <w:r w:rsidRPr="00F05A70">
        <w:rPr>
          <w:rFonts w:asciiTheme="minorHAnsi" w:hAnsiTheme="minorHAnsi"/>
          <w:sz w:val="24"/>
          <w:szCs w:val="24"/>
        </w:rPr>
        <w:t>sledećeg</w:t>
      </w:r>
      <w:proofErr w:type="spellEnd"/>
      <w:r w:rsidRPr="00F05A70">
        <w:rPr>
          <w:rFonts w:asciiTheme="minorHAnsi" w:hAnsiTheme="minorHAnsi"/>
          <w:sz w:val="24"/>
          <w:szCs w:val="24"/>
        </w:rPr>
        <w:t xml:space="preserve"> reda:</w:t>
      </w:r>
      <w:r w:rsidRPr="00F05A70">
        <w:rPr>
          <w:rFonts w:asciiTheme="minorHAnsi" w:hAnsiTheme="minorHAnsi"/>
          <w:sz w:val="24"/>
          <w:szCs w:val="24"/>
        </w:rPr>
        <w:tab/>
      </w:r>
      <w:r w:rsidRPr="00F05A70">
        <w:rPr>
          <w:rFonts w:asciiTheme="minorHAnsi" w:hAnsiTheme="minorHAnsi"/>
          <w:position w:val="-24"/>
          <w:sz w:val="24"/>
          <w:szCs w:val="24"/>
        </w:rPr>
        <w:object w:dxaOrig="3440" w:dyaOrig="620" w14:anchorId="20E1911B">
          <v:shape id="_x0000_i1028" type="#_x0000_t75" style="width:172.2pt;height:31.2pt" o:ole="">
            <v:imagedata r:id="rId11" o:title=""/>
          </v:shape>
          <o:OLEObject Type="Embed" ProgID="Equation.3" ShapeID="_x0000_i1028" DrawAspect="Content" ObjectID="_1770228567" r:id="rId12"/>
        </w:object>
      </w:r>
      <w:r w:rsidRPr="00F05A70">
        <w:rPr>
          <w:rFonts w:asciiTheme="minorHAnsi" w:hAnsiTheme="minorHAnsi"/>
          <w:sz w:val="24"/>
          <w:szCs w:val="24"/>
        </w:rPr>
        <w:t xml:space="preserve"> </w:t>
      </w:r>
    </w:p>
    <w:p w14:paraId="0B04915F" w14:textId="77777777" w:rsidR="00D44B41" w:rsidRPr="00F05A70" w:rsidRDefault="00D44B41" w:rsidP="00D44B41">
      <w:p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Ispisati stvarnu vrednost za </w:t>
      </w:r>
      <w:r w:rsidRPr="00F05A70">
        <w:rPr>
          <w:rFonts w:asciiTheme="minorHAnsi" w:hAnsiTheme="minorHAnsi"/>
          <w:b/>
          <w:sz w:val="24"/>
          <w:szCs w:val="24"/>
        </w:rPr>
        <w:sym w:font="Symbol" w:char="F070"/>
      </w:r>
      <w:r w:rsidRPr="00F05A70">
        <w:rPr>
          <w:rFonts w:asciiTheme="minorHAnsi" w:hAnsiTheme="minorHAnsi"/>
          <w:sz w:val="24"/>
          <w:szCs w:val="24"/>
        </w:rPr>
        <w:t xml:space="preserve"> i vrednost izračunatu pomoću sume </w:t>
      </w:r>
      <w:r w:rsidRPr="00F05A70">
        <w:rPr>
          <w:rFonts w:asciiTheme="minorHAnsi" w:hAnsiTheme="minorHAnsi"/>
          <w:b/>
          <w:i/>
          <w:sz w:val="24"/>
          <w:szCs w:val="24"/>
        </w:rPr>
        <w:t>n</w:t>
      </w:r>
      <w:r w:rsidRPr="00F05A70">
        <w:rPr>
          <w:rFonts w:asciiTheme="minorHAnsi" w:hAnsiTheme="minorHAnsi"/>
          <w:sz w:val="24"/>
          <w:szCs w:val="24"/>
        </w:rPr>
        <w:t xml:space="preserve"> članova reda.</w:t>
      </w:r>
    </w:p>
    <w:p w14:paraId="4949AC59" w14:textId="77777777" w:rsidR="00D44B41" w:rsidRPr="00F05A70" w:rsidRDefault="00D44B41" w:rsidP="00D44B41">
      <w:pPr>
        <w:numPr>
          <w:ilvl w:val="0"/>
          <w:numId w:val="1"/>
        </w:num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Napisati program za izračunavanje broja </w:t>
      </w:r>
      <w:r w:rsidRPr="00F05A70">
        <w:rPr>
          <w:rFonts w:asciiTheme="minorHAnsi" w:hAnsiTheme="minorHAnsi"/>
          <w:b/>
          <w:sz w:val="24"/>
          <w:szCs w:val="24"/>
        </w:rPr>
        <w:sym w:font="Symbol" w:char="F070"/>
      </w:r>
      <w:r w:rsidRPr="00F05A70">
        <w:rPr>
          <w:rFonts w:asciiTheme="minorHAnsi" w:hAnsiTheme="minorHAnsi"/>
          <w:sz w:val="24"/>
          <w:szCs w:val="24"/>
        </w:rPr>
        <w:t xml:space="preserve"> pomoću </w:t>
      </w:r>
      <w:proofErr w:type="spellStart"/>
      <w:r w:rsidRPr="00F05A70">
        <w:rPr>
          <w:rFonts w:asciiTheme="minorHAnsi" w:hAnsiTheme="minorHAnsi"/>
          <w:sz w:val="24"/>
          <w:szCs w:val="24"/>
        </w:rPr>
        <w:t>sledećeg</w:t>
      </w:r>
      <w:proofErr w:type="spellEnd"/>
      <w:r w:rsidRPr="00F05A70">
        <w:rPr>
          <w:rFonts w:asciiTheme="minorHAnsi" w:hAnsiTheme="minorHAnsi"/>
          <w:sz w:val="24"/>
          <w:szCs w:val="24"/>
        </w:rPr>
        <w:t xml:space="preserve"> reda:</w:t>
      </w:r>
      <w:r w:rsidRPr="00F05A70">
        <w:rPr>
          <w:rFonts w:asciiTheme="minorHAnsi" w:hAnsiTheme="minorHAnsi"/>
          <w:sz w:val="24"/>
          <w:szCs w:val="24"/>
        </w:rPr>
        <w:tab/>
      </w:r>
      <w:r w:rsidRPr="00F05A70">
        <w:rPr>
          <w:rFonts w:asciiTheme="minorHAnsi" w:hAnsiTheme="minorHAnsi"/>
          <w:position w:val="-28"/>
          <w:sz w:val="24"/>
          <w:szCs w:val="24"/>
        </w:rPr>
        <w:object w:dxaOrig="5520" w:dyaOrig="660" w14:anchorId="08887A13">
          <v:shape id="_x0000_i1029" type="#_x0000_t75" style="width:276pt;height:33.6pt" o:ole="" fillcolor="window">
            <v:imagedata r:id="rId13" o:title=""/>
          </v:shape>
          <o:OLEObject Type="Embed" ProgID="Equation.3" ShapeID="_x0000_i1029" DrawAspect="Content" ObjectID="_1770228568" r:id="rId14"/>
        </w:object>
      </w:r>
    </w:p>
    <w:p w14:paraId="2A65AD12" w14:textId="77777777" w:rsidR="00D44B41" w:rsidRPr="00F05A70" w:rsidRDefault="00D44B41" w:rsidP="00D44B41">
      <w:p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Ispisati stvarnu vrednost za </w:t>
      </w:r>
      <w:r w:rsidRPr="00F05A70">
        <w:rPr>
          <w:rFonts w:asciiTheme="minorHAnsi" w:hAnsiTheme="minorHAnsi"/>
          <w:b/>
          <w:sz w:val="24"/>
          <w:szCs w:val="24"/>
        </w:rPr>
        <w:sym w:font="Symbol" w:char="F070"/>
      </w:r>
      <w:r w:rsidRPr="00F05A70">
        <w:rPr>
          <w:rFonts w:asciiTheme="minorHAnsi" w:hAnsiTheme="minorHAnsi"/>
          <w:sz w:val="24"/>
          <w:szCs w:val="24"/>
        </w:rPr>
        <w:t xml:space="preserve"> i vrednost izračunatu pomoću sume </w:t>
      </w:r>
      <w:r w:rsidRPr="00F05A70">
        <w:rPr>
          <w:rFonts w:asciiTheme="minorHAnsi" w:hAnsiTheme="minorHAnsi"/>
          <w:b/>
          <w:i/>
          <w:sz w:val="24"/>
          <w:szCs w:val="24"/>
        </w:rPr>
        <w:t>n</w:t>
      </w:r>
      <w:r w:rsidRPr="00F05A70">
        <w:rPr>
          <w:rFonts w:asciiTheme="minorHAnsi" w:hAnsiTheme="minorHAnsi"/>
          <w:sz w:val="24"/>
          <w:szCs w:val="24"/>
        </w:rPr>
        <w:t xml:space="preserve"> članova reda.</w:t>
      </w:r>
    </w:p>
    <w:p w14:paraId="5E9FCC9D" w14:textId="77777777" w:rsidR="00D44B41" w:rsidRPr="00F05A70" w:rsidRDefault="00D44B41" w:rsidP="00D44B41">
      <w:pPr>
        <w:numPr>
          <w:ilvl w:val="0"/>
          <w:numId w:val="1"/>
        </w:num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Napisati program za izračunavanje broja </w:t>
      </w:r>
      <w:r w:rsidRPr="00F05A70">
        <w:rPr>
          <w:rFonts w:asciiTheme="minorHAnsi" w:hAnsiTheme="minorHAnsi"/>
          <w:b/>
          <w:sz w:val="24"/>
          <w:szCs w:val="24"/>
        </w:rPr>
        <w:sym w:font="Symbol" w:char="F070"/>
      </w:r>
      <w:r w:rsidRPr="00F05A70">
        <w:rPr>
          <w:rFonts w:asciiTheme="minorHAnsi" w:hAnsiTheme="minorHAnsi"/>
          <w:sz w:val="24"/>
          <w:szCs w:val="24"/>
        </w:rPr>
        <w:t xml:space="preserve"> pomoću </w:t>
      </w:r>
      <w:proofErr w:type="spellStart"/>
      <w:r w:rsidRPr="00F05A70">
        <w:rPr>
          <w:rFonts w:asciiTheme="minorHAnsi" w:hAnsiTheme="minorHAnsi"/>
          <w:sz w:val="24"/>
          <w:szCs w:val="24"/>
        </w:rPr>
        <w:t>sledećeg</w:t>
      </w:r>
      <w:proofErr w:type="spellEnd"/>
      <w:r w:rsidRPr="00F05A70">
        <w:rPr>
          <w:rFonts w:asciiTheme="minorHAnsi" w:hAnsiTheme="minorHAnsi"/>
          <w:sz w:val="24"/>
          <w:szCs w:val="24"/>
        </w:rPr>
        <w:t xml:space="preserve"> reda:</w:t>
      </w:r>
      <w:r w:rsidRPr="00F05A70">
        <w:rPr>
          <w:rFonts w:asciiTheme="minorHAnsi" w:hAnsiTheme="minorHAnsi"/>
          <w:sz w:val="24"/>
          <w:szCs w:val="24"/>
        </w:rPr>
        <w:tab/>
      </w:r>
      <w:r w:rsidRPr="00F05A70">
        <w:rPr>
          <w:rFonts w:asciiTheme="minorHAnsi" w:hAnsiTheme="minorHAnsi"/>
          <w:position w:val="-24"/>
          <w:sz w:val="24"/>
          <w:szCs w:val="24"/>
        </w:rPr>
        <w:object w:dxaOrig="3440" w:dyaOrig="660" w14:anchorId="0D925144">
          <v:shape id="_x0000_i1030" type="#_x0000_t75" style="width:171pt;height:33.6pt" o:ole="">
            <v:imagedata r:id="rId15" o:title=""/>
          </v:shape>
          <o:OLEObject Type="Embed" ProgID="Equation.3" ShapeID="_x0000_i1030" DrawAspect="Content" ObjectID="_1770228569" r:id="rId16"/>
        </w:object>
      </w:r>
      <w:r w:rsidRPr="00F05A70">
        <w:rPr>
          <w:rFonts w:asciiTheme="minorHAnsi" w:hAnsiTheme="minorHAnsi"/>
          <w:sz w:val="24"/>
          <w:szCs w:val="24"/>
        </w:rPr>
        <w:t xml:space="preserve"> </w:t>
      </w:r>
    </w:p>
    <w:p w14:paraId="33799A66" w14:textId="77777777" w:rsidR="00D44B41" w:rsidRPr="00F05A70" w:rsidRDefault="00D44B41" w:rsidP="00D44B41">
      <w:p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Ispisati stvarnu vrednost za </w:t>
      </w:r>
      <w:r w:rsidRPr="00F05A70">
        <w:rPr>
          <w:rFonts w:asciiTheme="minorHAnsi" w:hAnsiTheme="minorHAnsi"/>
          <w:b/>
          <w:sz w:val="24"/>
          <w:szCs w:val="24"/>
        </w:rPr>
        <w:sym w:font="Symbol" w:char="F070"/>
      </w:r>
      <w:r w:rsidRPr="00F05A70">
        <w:rPr>
          <w:rFonts w:asciiTheme="minorHAnsi" w:hAnsiTheme="minorHAnsi"/>
          <w:sz w:val="24"/>
          <w:szCs w:val="24"/>
        </w:rPr>
        <w:t xml:space="preserve"> i vrednost izračunatu pomoću sume </w:t>
      </w:r>
      <w:r w:rsidRPr="00F05A70">
        <w:rPr>
          <w:rFonts w:asciiTheme="minorHAnsi" w:hAnsiTheme="minorHAnsi"/>
          <w:b/>
          <w:i/>
          <w:sz w:val="24"/>
          <w:szCs w:val="24"/>
        </w:rPr>
        <w:t>n</w:t>
      </w:r>
      <w:r w:rsidRPr="00F05A70">
        <w:rPr>
          <w:rFonts w:asciiTheme="minorHAnsi" w:hAnsiTheme="minorHAnsi"/>
          <w:sz w:val="24"/>
          <w:szCs w:val="24"/>
        </w:rPr>
        <w:t xml:space="preserve"> članova reda.</w:t>
      </w:r>
    </w:p>
    <w:p w14:paraId="5B24FC17" w14:textId="77777777" w:rsidR="00D44B41" w:rsidRPr="00F05A70" w:rsidRDefault="00D44B41" w:rsidP="00D44B41">
      <w:pPr>
        <w:numPr>
          <w:ilvl w:val="0"/>
          <w:numId w:val="1"/>
        </w:num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Napisati program za izračunavanje broja </w:t>
      </w:r>
      <w:r w:rsidRPr="00F05A70">
        <w:rPr>
          <w:rFonts w:asciiTheme="minorHAnsi" w:hAnsiTheme="minorHAnsi"/>
          <w:b/>
          <w:sz w:val="24"/>
          <w:szCs w:val="24"/>
        </w:rPr>
        <w:sym w:font="Symbol" w:char="F070"/>
      </w:r>
      <w:r w:rsidRPr="00F05A70">
        <w:rPr>
          <w:rFonts w:asciiTheme="minorHAnsi" w:hAnsiTheme="minorHAnsi"/>
          <w:sz w:val="24"/>
          <w:szCs w:val="24"/>
        </w:rPr>
        <w:t xml:space="preserve"> pomoću </w:t>
      </w:r>
      <w:proofErr w:type="spellStart"/>
      <w:r w:rsidRPr="00F05A70">
        <w:rPr>
          <w:rFonts w:asciiTheme="minorHAnsi" w:hAnsiTheme="minorHAnsi"/>
          <w:sz w:val="24"/>
          <w:szCs w:val="24"/>
        </w:rPr>
        <w:t>sledećeg</w:t>
      </w:r>
      <w:proofErr w:type="spellEnd"/>
      <w:r w:rsidRPr="00F05A70">
        <w:rPr>
          <w:rFonts w:asciiTheme="minorHAnsi" w:hAnsiTheme="minorHAnsi"/>
          <w:sz w:val="24"/>
          <w:szCs w:val="24"/>
        </w:rPr>
        <w:t xml:space="preserve"> reda:</w:t>
      </w:r>
      <w:r w:rsidRPr="00F05A70">
        <w:rPr>
          <w:rFonts w:asciiTheme="minorHAnsi" w:hAnsiTheme="minorHAnsi"/>
          <w:sz w:val="24"/>
          <w:szCs w:val="24"/>
        </w:rPr>
        <w:tab/>
      </w:r>
      <w:r w:rsidRPr="00F05A70">
        <w:rPr>
          <w:rFonts w:asciiTheme="minorHAnsi" w:hAnsiTheme="minorHAnsi"/>
          <w:position w:val="-28"/>
          <w:sz w:val="24"/>
          <w:szCs w:val="24"/>
        </w:rPr>
        <w:object w:dxaOrig="3800" w:dyaOrig="700" w14:anchorId="414457FF">
          <v:shape id="_x0000_i1031" type="#_x0000_t75" style="width:189pt;height:34.8pt" o:ole="">
            <v:imagedata r:id="rId17" o:title=""/>
          </v:shape>
          <o:OLEObject Type="Embed" ProgID="Equation.3" ShapeID="_x0000_i1031" DrawAspect="Content" ObjectID="_1770228570" r:id="rId18"/>
        </w:object>
      </w:r>
      <w:r w:rsidRPr="00F05A70">
        <w:rPr>
          <w:rFonts w:asciiTheme="minorHAnsi" w:hAnsiTheme="minorHAnsi"/>
          <w:sz w:val="24"/>
          <w:szCs w:val="24"/>
        </w:rPr>
        <w:t xml:space="preserve"> </w:t>
      </w:r>
    </w:p>
    <w:p w14:paraId="34E7F1AC" w14:textId="77777777" w:rsidR="00D44B41" w:rsidRPr="00F05A70" w:rsidRDefault="00D44B41" w:rsidP="00D44B41">
      <w:p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Ispisati stvarnu vrednost za </w:t>
      </w:r>
      <w:r w:rsidRPr="00F05A70">
        <w:rPr>
          <w:rFonts w:asciiTheme="minorHAnsi" w:hAnsiTheme="minorHAnsi"/>
          <w:b/>
          <w:sz w:val="24"/>
          <w:szCs w:val="24"/>
        </w:rPr>
        <w:sym w:font="Symbol" w:char="F070"/>
      </w:r>
      <w:r w:rsidRPr="00F05A70">
        <w:rPr>
          <w:rFonts w:asciiTheme="minorHAnsi" w:hAnsiTheme="minorHAnsi"/>
          <w:sz w:val="24"/>
          <w:szCs w:val="24"/>
        </w:rPr>
        <w:t xml:space="preserve"> i vrednost izračunatu pomoću sume </w:t>
      </w:r>
      <w:r w:rsidRPr="00F05A70">
        <w:rPr>
          <w:rFonts w:asciiTheme="minorHAnsi" w:hAnsiTheme="minorHAnsi"/>
          <w:b/>
          <w:i/>
          <w:sz w:val="24"/>
          <w:szCs w:val="24"/>
        </w:rPr>
        <w:t>n</w:t>
      </w:r>
      <w:r w:rsidRPr="00F05A70">
        <w:rPr>
          <w:rFonts w:asciiTheme="minorHAnsi" w:hAnsiTheme="minorHAnsi"/>
          <w:sz w:val="24"/>
          <w:szCs w:val="24"/>
        </w:rPr>
        <w:t xml:space="preserve"> članova reda.</w:t>
      </w:r>
    </w:p>
    <w:p w14:paraId="412F1BDE" w14:textId="77777777" w:rsidR="00D44B41" w:rsidRPr="00F05A70" w:rsidRDefault="00D44B41" w:rsidP="00D44B41">
      <w:pPr>
        <w:numPr>
          <w:ilvl w:val="0"/>
          <w:numId w:val="1"/>
        </w:num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lastRenderedPageBreak/>
        <w:t xml:space="preserve">Napisati program za izračunavanje broja </w:t>
      </w:r>
      <w:r w:rsidRPr="00F05A70">
        <w:rPr>
          <w:rFonts w:asciiTheme="minorHAnsi" w:hAnsiTheme="minorHAnsi"/>
          <w:b/>
          <w:sz w:val="24"/>
          <w:szCs w:val="24"/>
        </w:rPr>
        <w:sym w:font="Symbol" w:char="F070"/>
      </w:r>
      <w:r w:rsidRPr="00F05A70">
        <w:rPr>
          <w:rFonts w:asciiTheme="minorHAnsi" w:hAnsiTheme="minorHAnsi"/>
          <w:sz w:val="24"/>
          <w:szCs w:val="24"/>
        </w:rPr>
        <w:t xml:space="preserve"> pomoću </w:t>
      </w:r>
      <w:proofErr w:type="spellStart"/>
      <w:r w:rsidRPr="00F05A70">
        <w:rPr>
          <w:rFonts w:asciiTheme="minorHAnsi" w:hAnsiTheme="minorHAnsi"/>
          <w:sz w:val="24"/>
          <w:szCs w:val="24"/>
        </w:rPr>
        <w:t>sledećeg</w:t>
      </w:r>
      <w:proofErr w:type="spellEnd"/>
      <w:r w:rsidRPr="00F05A70">
        <w:rPr>
          <w:rFonts w:asciiTheme="minorHAnsi" w:hAnsiTheme="minorHAnsi"/>
          <w:sz w:val="24"/>
          <w:szCs w:val="24"/>
        </w:rPr>
        <w:t xml:space="preserve"> reda:</w:t>
      </w:r>
      <w:r w:rsidRPr="00F05A70">
        <w:rPr>
          <w:rFonts w:asciiTheme="minorHAnsi" w:hAnsiTheme="minorHAnsi"/>
          <w:sz w:val="24"/>
          <w:szCs w:val="24"/>
        </w:rPr>
        <w:tab/>
      </w:r>
      <w:r w:rsidRPr="00F05A70">
        <w:rPr>
          <w:rFonts w:asciiTheme="minorHAnsi" w:hAnsiTheme="minorHAnsi"/>
          <w:position w:val="-24"/>
          <w:sz w:val="24"/>
          <w:szCs w:val="24"/>
        </w:rPr>
        <w:object w:dxaOrig="3519" w:dyaOrig="660" w14:anchorId="75F0B79C">
          <v:shape id="_x0000_i1032" type="#_x0000_t75" style="width:175.2pt;height:33.6pt" o:ole="">
            <v:imagedata r:id="rId19" o:title=""/>
          </v:shape>
          <o:OLEObject Type="Embed" ProgID="Equation.3" ShapeID="_x0000_i1032" DrawAspect="Content" ObjectID="_1770228571" r:id="rId20"/>
        </w:object>
      </w:r>
      <w:r w:rsidRPr="00F05A70">
        <w:rPr>
          <w:rFonts w:asciiTheme="minorHAnsi" w:hAnsiTheme="minorHAnsi"/>
          <w:sz w:val="24"/>
          <w:szCs w:val="24"/>
        </w:rPr>
        <w:t xml:space="preserve"> </w:t>
      </w:r>
    </w:p>
    <w:p w14:paraId="474CD8F5" w14:textId="77777777" w:rsidR="00D44B41" w:rsidRPr="00F05A70" w:rsidRDefault="00D44B41" w:rsidP="00D44B41">
      <w:p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Ispisati stvarnu vrednost za </w:t>
      </w:r>
      <w:r w:rsidRPr="00F05A70">
        <w:rPr>
          <w:rFonts w:asciiTheme="minorHAnsi" w:hAnsiTheme="minorHAnsi"/>
          <w:b/>
          <w:sz w:val="24"/>
          <w:szCs w:val="24"/>
        </w:rPr>
        <w:sym w:font="Symbol" w:char="F070"/>
      </w:r>
      <w:r w:rsidRPr="00F05A70">
        <w:rPr>
          <w:rFonts w:asciiTheme="minorHAnsi" w:hAnsiTheme="minorHAnsi"/>
          <w:sz w:val="24"/>
          <w:szCs w:val="24"/>
        </w:rPr>
        <w:t xml:space="preserve"> i vrednost izračunatu pomoću sume </w:t>
      </w:r>
      <w:r w:rsidRPr="00F05A70">
        <w:rPr>
          <w:rFonts w:asciiTheme="minorHAnsi" w:hAnsiTheme="minorHAnsi"/>
          <w:b/>
          <w:i/>
          <w:sz w:val="24"/>
          <w:szCs w:val="24"/>
        </w:rPr>
        <w:t>n</w:t>
      </w:r>
      <w:r w:rsidRPr="00F05A70">
        <w:rPr>
          <w:rFonts w:asciiTheme="minorHAnsi" w:hAnsiTheme="minorHAnsi"/>
          <w:sz w:val="24"/>
          <w:szCs w:val="24"/>
        </w:rPr>
        <w:t xml:space="preserve"> članova reda.</w:t>
      </w:r>
    </w:p>
    <w:p w14:paraId="6A2C0984" w14:textId="77777777" w:rsidR="00D44B41" w:rsidRPr="00F05A70" w:rsidRDefault="00D44B41" w:rsidP="00D44B41">
      <w:pPr>
        <w:numPr>
          <w:ilvl w:val="0"/>
          <w:numId w:val="1"/>
        </w:num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Napisati program za izračunavanje broja </w:t>
      </w:r>
      <w:r w:rsidRPr="00F05A70">
        <w:rPr>
          <w:rFonts w:asciiTheme="minorHAnsi" w:hAnsiTheme="minorHAnsi"/>
          <w:b/>
          <w:sz w:val="24"/>
          <w:szCs w:val="24"/>
        </w:rPr>
        <w:sym w:font="Symbol" w:char="F070"/>
      </w:r>
      <w:r w:rsidRPr="00F05A70">
        <w:rPr>
          <w:rFonts w:asciiTheme="minorHAnsi" w:hAnsiTheme="minorHAnsi"/>
          <w:sz w:val="24"/>
          <w:szCs w:val="24"/>
        </w:rPr>
        <w:t xml:space="preserve"> pomoću </w:t>
      </w:r>
      <w:proofErr w:type="spellStart"/>
      <w:r w:rsidRPr="00F05A70">
        <w:rPr>
          <w:rFonts w:asciiTheme="minorHAnsi" w:hAnsiTheme="minorHAnsi"/>
          <w:sz w:val="24"/>
          <w:szCs w:val="24"/>
        </w:rPr>
        <w:t>sledećeg</w:t>
      </w:r>
      <w:proofErr w:type="spellEnd"/>
      <w:r w:rsidRPr="00F05A70">
        <w:rPr>
          <w:rFonts w:asciiTheme="minorHAnsi" w:hAnsiTheme="minorHAnsi"/>
          <w:sz w:val="24"/>
          <w:szCs w:val="24"/>
        </w:rPr>
        <w:t xml:space="preserve"> reda:</w:t>
      </w:r>
      <w:r w:rsidRPr="00F05A70">
        <w:rPr>
          <w:rFonts w:asciiTheme="minorHAnsi" w:hAnsiTheme="minorHAnsi"/>
          <w:sz w:val="24"/>
          <w:szCs w:val="24"/>
        </w:rPr>
        <w:tab/>
      </w:r>
      <w:r w:rsidRPr="00F05A70">
        <w:rPr>
          <w:rFonts w:asciiTheme="minorHAnsi" w:hAnsiTheme="minorHAnsi"/>
          <w:position w:val="-24"/>
          <w:sz w:val="24"/>
          <w:szCs w:val="24"/>
        </w:rPr>
        <w:object w:dxaOrig="3760" w:dyaOrig="660" w14:anchorId="2EC0E40B">
          <v:shape id="_x0000_i1033" type="#_x0000_t75" style="width:189pt;height:33.6pt" o:ole="">
            <v:imagedata r:id="rId21" o:title=""/>
          </v:shape>
          <o:OLEObject Type="Embed" ProgID="Equation.3" ShapeID="_x0000_i1033" DrawAspect="Content" ObjectID="_1770228572" r:id="rId22"/>
        </w:object>
      </w:r>
      <w:r w:rsidRPr="00F05A70">
        <w:rPr>
          <w:rFonts w:asciiTheme="minorHAnsi" w:hAnsiTheme="minorHAnsi"/>
          <w:sz w:val="24"/>
          <w:szCs w:val="24"/>
        </w:rPr>
        <w:t xml:space="preserve"> </w:t>
      </w:r>
    </w:p>
    <w:p w14:paraId="3675F6FA" w14:textId="77777777" w:rsidR="00D44B41" w:rsidRPr="00F05A70" w:rsidRDefault="00D44B41" w:rsidP="00D44B41">
      <w:p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Ispisati stvarnu vrednost za </w:t>
      </w:r>
      <w:r w:rsidRPr="00F05A70">
        <w:rPr>
          <w:rFonts w:asciiTheme="minorHAnsi" w:hAnsiTheme="minorHAnsi"/>
          <w:b/>
          <w:sz w:val="24"/>
          <w:szCs w:val="24"/>
        </w:rPr>
        <w:sym w:font="Symbol" w:char="F070"/>
      </w:r>
      <w:r w:rsidRPr="00F05A70">
        <w:rPr>
          <w:rFonts w:asciiTheme="minorHAnsi" w:hAnsiTheme="minorHAnsi"/>
          <w:sz w:val="24"/>
          <w:szCs w:val="24"/>
        </w:rPr>
        <w:t xml:space="preserve"> i vrednost izračunatu pomoću sume </w:t>
      </w:r>
      <w:r w:rsidRPr="00F05A70">
        <w:rPr>
          <w:rFonts w:asciiTheme="minorHAnsi" w:hAnsiTheme="minorHAnsi"/>
          <w:b/>
          <w:i/>
          <w:sz w:val="24"/>
          <w:szCs w:val="24"/>
        </w:rPr>
        <w:t>n</w:t>
      </w:r>
      <w:r w:rsidRPr="00F05A70">
        <w:rPr>
          <w:rFonts w:asciiTheme="minorHAnsi" w:hAnsiTheme="minorHAnsi"/>
          <w:sz w:val="24"/>
          <w:szCs w:val="24"/>
        </w:rPr>
        <w:t xml:space="preserve"> članova reda.</w:t>
      </w:r>
    </w:p>
    <w:p w14:paraId="6690AF7B" w14:textId="77777777" w:rsidR="00D44B41" w:rsidRPr="00F05A70" w:rsidRDefault="00D44B41" w:rsidP="00D44B41">
      <w:pPr>
        <w:numPr>
          <w:ilvl w:val="0"/>
          <w:numId w:val="1"/>
        </w:num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Napisati program za izračunavanje broja </w:t>
      </w:r>
      <w:r w:rsidRPr="00F05A70">
        <w:rPr>
          <w:rFonts w:asciiTheme="minorHAnsi" w:hAnsiTheme="minorHAnsi"/>
          <w:b/>
          <w:sz w:val="24"/>
          <w:szCs w:val="24"/>
        </w:rPr>
        <w:sym w:font="Symbol" w:char="F070"/>
      </w:r>
      <w:r w:rsidRPr="00F05A70">
        <w:rPr>
          <w:rFonts w:asciiTheme="minorHAnsi" w:hAnsiTheme="minorHAnsi"/>
          <w:sz w:val="24"/>
          <w:szCs w:val="24"/>
        </w:rPr>
        <w:t xml:space="preserve"> pomoću </w:t>
      </w:r>
      <w:proofErr w:type="spellStart"/>
      <w:r w:rsidRPr="00F05A70">
        <w:rPr>
          <w:rFonts w:asciiTheme="minorHAnsi" w:hAnsiTheme="minorHAnsi"/>
          <w:sz w:val="24"/>
          <w:szCs w:val="24"/>
        </w:rPr>
        <w:t>sledećeg</w:t>
      </w:r>
      <w:proofErr w:type="spellEnd"/>
      <w:r w:rsidRPr="00F05A70">
        <w:rPr>
          <w:rFonts w:asciiTheme="minorHAnsi" w:hAnsiTheme="minorHAnsi"/>
          <w:sz w:val="24"/>
          <w:szCs w:val="24"/>
        </w:rPr>
        <w:t xml:space="preserve"> reda:</w:t>
      </w:r>
      <w:r w:rsidRPr="00F05A70">
        <w:rPr>
          <w:rFonts w:asciiTheme="minorHAnsi" w:hAnsiTheme="minorHAnsi"/>
          <w:sz w:val="24"/>
          <w:szCs w:val="24"/>
        </w:rPr>
        <w:tab/>
      </w:r>
      <w:r w:rsidRPr="00F05A70">
        <w:rPr>
          <w:rFonts w:asciiTheme="minorHAnsi" w:hAnsiTheme="minorHAnsi"/>
          <w:position w:val="-28"/>
          <w:sz w:val="24"/>
          <w:szCs w:val="24"/>
        </w:rPr>
        <w:object w:dxaOrig="3800" w:dyaOrig="700" w14:anchorId="38F943F3">
          <v:shape id="_x0000_i1034" type="#_x0000_t75" style="width:190.8pt;height:34.8pt" o:ole="">
            <v:imagedata r:id="rId23" o:title=""/>
          </v:shape>
          <o:OLEObject Type="Embed" ProgID="Equation.3" ShapeID="_x0000_i1034" DrawAspect="Content" ObjectID="_1770228573" r:id="rId24"/>
        </w:object>
      </w:r>
      <w:r w:rsidRPr="00F05A70">
        <w:rPr>
          <w:rFonts w:asciiTheme="minorHAnsi" w:hAnsiTheme="minorHAnsi"/>
          <w:sz w:val="24"/>
          <w:szCs w:val="24"/>
        </w:rPr>
        <w:t xml:space="preserve"> </w:t>
      </w:r>
    </w:p>
    <w:p w14:paraId="57A8F9A5" w14:textId="77777777" w:rsidR="00D44B41" w:rsidRPr="00F05A70" w:rsidRDefault="00D44B41" w:rsidP="00D44B41">
      <w:p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Ispisati stvarnu vrednost za </w:t>
      </w:r>
      <w:r w:rsidRPr="00F05A70">
        <w:rPr>
          <w:rFonts w:asciiTheme="minorHAnsi" w:hAnsiTheme="minorHAnsi"/>
          <w:b/>
          <w:sz w:val="24"/>
          <w:szCs w:val="24"/>
        </w:rPr>
        <w:sym w:font="Symbol" w:char="F070"/>
      </w:r>
      <w:r w:rsidRPr="00F05A70">
        <w:rPr>
          <w:rFonts w:asciiTheme="minorHAnsi" w:hAnsiTheme="minorHAnsi"/>
          <w:sz w:val="24"/>
          <w:szCs w:val="24"/>
        </w:rPr>
        <w:t xml:space="preserve"> i vrednost izračunatu pomoću sume </w:t>
      </w:r>
      <w:r w:rsidRPr="00F05A70">
        <w:rPr>
          <w:rFonts w:asciiTheme="minorHAnsi" w:hAnsiTheme="minorHAnsi"/>
          <w:b/>
          <w:i/>
          <w:sz w:val="24"/>
          <w:szCs w:val="24"/>
        </w:rPr>
        <w:t>n</w:t>
      </w:r>
      <w:r w:rsidRPr="00F05A70">
        <w:rPr>
          <w:rFonts w:asciiTheme="minorHAnsi" w:hAnsiTheme="minorHAnsi"/>
          <w:sz w:val="24"/>
          <w:szCs w:val="24"/>
        </w:rPr>
        <w:t xml:space="preserve"> članova reda.</w:t>
      </w:r>
    </w:p>
    <w:p w14:paraId="087E015E" w14:textId="77777777" w:rsidR="00D44B41" w:rsidRPr="00F05A70" w:rsidRDefault="00D44B41" w:rsidP="00D44B41">
      <w:pPr>
        <w:numPr>
          <w:ilvl w:val="0"/>
          <w:numId w:val="1"/>
        </w:num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Napisati program za izračunavanje broja </w:t>
      </w:r>
      <w:r w:rsidRPr="00F05A70">
        <w:rPr>
          <w:rFonts w:asciiTheme="minorHAnsi" w:hAnsiTheme="minorHAnsi"/>
          <w:b/>
          <w:sz w:val="24"/>
          <w:szCs w:val="24"/>
        </w:rPr>
        <w:sym w:font="Symbol" w:char="F070"/>
      </w:r>
      <w:r w:rsidRPr="00F05A70">
        <w:rPr>
          <w:rFonts w:asciiTheme="minorHAnsi" w:hAnsiTheme="minorHAnsi"/>
          <w:sz w:val="24"/>
          <w:szCs w:val="24"/>
        </w:rPr>
        <w:t xml:space="preserve"> pomoću </w:t>
      </w:r>
      <w:proofErr w:type="spellStart"/>
      <w:r w:rsidRPr="00F05A70">
        <w:rPr>
          <w:rFonts w:asciiTheme="minorHAnsi" w:hAnsiTheme="minorHAnsi"/>
          <w:sz w:val="24"/>
          <w:szCs w:val="24"/>
        </w:rPr>
        <w:t>sledećeg</w:t>
      </w:r>
      <w:proofErr w:type="spellEnd"/>
      <w:r w:rsidRPr="00F05A70">
        <w:rPr>
          <w:rFonts w:asciiTheme="minorHAnsi" w:hAnsiTheme="minorHAnsi"/>
          <w:sz w:val="24"/>
          <w:szCs w:val="24"/>
        </w:rPr>
        <w:t xml:space="preserve"> reda:</w:t>
      </w:r>
      <w:r w:rsidRPr="00F05A70">
        <w:rPr>
          <w:rFonts w:asciiTheme="minorHAnsi" w:hAnsiTheme="minorHAnsi"/>
          <w:sz w:val="24"/>
          <w:szCs w:val="24"/>
        </w:rPr>
        <w:tab/>
      </w:r>
      <w:r w:rsidRPr="00F05A70">
        <w:rPr>
          <w:rFonts w:asciiTheme="minorHAnsi" w:hAnsiTheme="minorHAnsi"/>
          <w:position w:val="-24"/>
          <w:sz w:val="24"/>
          <w:szCs w:val="24"/>
        </w:rPr>
        <w:object w:dxaOrig="3460" w:dyaOrig="660" w14:anchorId="4DB0A5D5">
          <v:shape id="_x0000_i1035" type="#_x0000_t75" style="width:172.2pt;height:33.6pt" o:ole="">
            <v:imagedata r:id="rId25" o:title=""/>
          </v:shape>
          <o:OLEObject Type="Embed" ProgID="Equation.3" ShapeID="_x0000_i1035" DrawAspect="Content" ObjectID="_1770228574" r:id="rId26"/>
        </w:object>
      </w:r>
      <w:r w:rsidRPr="00F05A70">
        <w:rPr>
          <w:rFonts w:asciiTheme="minorHAnsi" w:hAnsiTheme="minorHAnsi"/>
          <w:sz w:val="24"/>
          <w:szCs w:val="24"/>
        </w:rPr>
        <w:t xml:space="preserve"> </w:t>
      </w:r>
    </w:p>
    <w:p w14:paraId="65071F21" w14:textId="77777777" w:rsidR="00D44B41" w:rsidRPr="00F05A70" w:rsidRDefault="00D44B41" w:rsidP="00D44B41">
      <w:p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Ispisati stvarnu vrednost za </w:t>
      </w:r>
      <w:r w:rsidRPr="00F05A70">
        <w:rPr>
          <w:rFonts w:asciiTheme="minorHAnsi" w:hAnsiTheme="minorHAnsi"/>
          <w:b/>
          <w:sz w:val="24"/>
          <w:szCs w:val="24"/>
        </w:rPr>
        <w:sym w:font="Symbol" w:char="F070"/>
      </w:r>
      <w:r w:rsidRPr="00F05A70">
        <w:rPr>
          <w:rFonts w:asciiTheme="minorHAnsi" w:hAnsiTheme="minorHAnsi"/>
          <w:sz w:val="24"/>
          <w:szCs w:val="24"/>
        </w:rPr>
        <w:t xml:space="preserve"> i vrednost izračunatu pomoću sume </w:t>
      </w:r>
      <w:r w:rsidRPr="00F05A70">
        <w:rPr>
          <w:rFonts w:asciiTheme="minorHAnsi" w:hAnsiTheme="minorHAnsi"/>
          <w:b/>
          <w:i/>
          <w:sz w:val="24"/>
          <w:szCs w:val="24"/>
        </w:rPr>
        <w:t>n</w:t>
      </w:r>
      <w:r w:rsidRPr="00F05A70">
        <w:rPr>
          <w:rFonts w:asciiTheme="minorHAnsi" w:hAnsiTheme="minorHAnsi"/>
          <w:sz w:val="24"/>
          <w:szCs w:val="24"/>
        </w:rPr>
        <w:t xml:space="preserve"> članova reda.</w:t>
      </w:r>
    </w:p>
    <w:p w14:paraId="3E261490" w14:textId="77777777" w:rsidR="00D44B41" w:rsidRPr="00F05A70" w:rsidRDefault="00D44B41" w:rsidP="00D44B41">
      <w:pPr>
        <w:numPr>
          <w:ilvl w:val="0"/>
          <w:numId w:val="1"/>
        </w:num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Napisati program za izračunavanje broja </w:t>
      </w:r>
      <w:r w:rsidRPr="00F05A70">
        <w:rPr>
          <w:rFonts w:asciiTheme="minorHAnsi" w:hAnsiTheme="minorHAnsi"/>
          <w:position w:val="-24"/>
          <w:sz w:val="24"/>
          <w:szCs w:val="24"/>
        </w:rPr>
        <w:object w:dxaOrig="240" w:dyaOrig="620" w14:anchorId="7948F78C">
          <v:shape id="_x0000_i1036" type="#_x0000_t75" style="width:12pt;height:31.2pt" o:ole="">
            <v:imagedata r:id="rId27" o:title=""/>
          </v:shape>
          <o:OLEObject Type="Embed" ProgID="Equation.2" ShapeID="_x0000_i1036" DrawAspect="Content" ObjectID="_1770228575" r:id="rId28"/>
        </w:object>
      </w:r>
      <w:r w:rsidRPr="00F05A70">
        <w:rPr>
          <w:rFonts w:asciiTheme="minorHAnsi" w:hAnsiTheme="minorHAnsi"/>
          <w:sz w:val="24"/>
          <w:szCs w:val="24"/>
        </w:rPr>
        <w:t xml:space="preserve"> pomoću </w:t>
      </w:r>
      <w:proofErr w:type="spellStart"/>
      <w:r w:rsidRPr="00F05A70">
        <w:rPr>
          <w:rFonts w:asciiTheme="minorHAnsi" w:hAnsiTheme="minorHAnsi"/>
          <w:sz w:val="24"/>
          <w:szCs w:val="24"/>
        </w:rPr>
        <w:t>sledećeg</w:t>
      </w:r>
      <w:proofErr w:type="spellEnd"/>
      <w:r w:rsidRPr="00F05A70">
        <w:rPr>
          <w:rFonts w:asciiTheme="minorHAnsi" w:hAnsiTheme="minorHAnsi"/>
          <w:sz w:val="24"/>
          <w:szCs w:val="24"/>
        </w:rPr>
        <w:t xml:space="preserve"> reda:</w:t>
      </w:r>
      <w:r w:rsidRPr="00F05A70">
        <w:rPr>
          <w:rFonts w:asciiTheme="minorHAnsi" w:hAnsiTheme="minorHAnsi"/>
          <w:sz w:val="24"/>
          <w:szCs w:val="24"/>
        </w:rPr>
        <w:tab/>
      </w:r>
      <w:r w:rsidRPr="00F05A70">
        <w:rPr>
          <w:rFonts w:asciiTheme="minorHAnsi" w:hAnsiTheme="minorHAnsi"/>
          <w:position w:val="-28"/>
          <w:sz w:val="24"/>
          <w:szCs w:val="24"/>
        </w:rPr>
        <w:object w:dxaOrig="4320" w:dyaOrig="660" w14:anchorId="7F4DA400">
          <v:shape id="_x0000_i1037" type="#_x0000_t75" style="width:3in;height:33.6pt" o:ole="">
            <v:imagedata r:id="rId29" o:title=""/>
          </v:shape>
          <o:OLEObject Type="Embed" ProgID="Equation.3" ShapeID="_x0000_i1037" DrawAspect="Content" ObjectID="_1770228576" r:id="rId30"/>
        </w:object>
      </w:r>
      <w:r w:rsidRPr="00F05A70">
        <w:rPr>
          <w:rFonts w:asciiTheme="minorHAnsi" w:hAnsiTheme="minorHAnsi"/>
          <w:sz w:val="24"/>
          <w:szCs w:val="24"/>
        </w:rPr>
        <w:t xml:space="preserve"> </w:t>
      </w:r>
    </w:p>
    <w:p w14:paraId="55EF9E4B" w14:textId="77777777" w:rsidR="00D44B41" w:rsidRPr="00F05A70" w:rsidRDefault="00D44B41" w:rsidP="00D44B41">
      <w:p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Ispisati stvarnu </w:t>
      </w:r>
      <w:proofErr w:type="spellStart"/>
      <w:r w:rsidRPr="00F05A70">
        <w:rPr>
          <w:rFonts w:asciiTheme="minorHAnsi" w:hAnsiTheme="minorHAnsi"/>
          <w:sz w:val="24"/>
          <w:szCs w:val="24"/>
        </w:rPr>
        <w:t>vrednost</w:t>
      </w:r>
      <w:proofErr w:type="spellEnd"/>
      <w:r w:rsidRPr="00F05A70">
        <w:rPr>
          <w:rFonts w:asciiTheme="minorHAnsi" w:hAnsiTheme="minorHAnsi"/>
          <w:sz w:val="24"/>
          <w:szCs w:val="24"/>
        </w:rPr>
        <w:t xml:space="preserve"> za </w:t>
      </w:r>
      <w:r w:rsidRPr="00F05A70">
        <w:rPr>
          <w:rFonts w:asciiTheme="minorHAnsi" w:hAnsiTheme="minorHAnsi"/>
          <w:position w:val="-24"/>
          <w:sz w:val="24"/>
          <w:szCs w:val="24"/>
        </w:rPr>
        <w:object w:dxaOrig="240" w:dyaOrig="620" w14:anchorId="609994CD">
          <v:shape id="_x0000_i1038" type="#_x0000_t75" style="width:12pt;height:31.2pt" o:ole="">
            <v:imagedata r:id="rId27" o:title=""/>
          </v:shape>
          <o:OLEObject Type="Embed" ProgID="Equation.2" ShapeID="_x0000_i1038" DrawAspect="Content" ObjectID="_1770228577" r:id="rId31"/>
        </w:object>
      </w:r>
      <w:r w:rsidRPr="00F05A70">
        <w:rPr>
          <w:rFonts w:asciiTheme="minorHAnsi" w:hAnsiTheme="minorHAnsi"/>
          <w:sz w:val="24"/>
          <w:szCs w:val="24"/>
        </w:rPr>
        <w:t xml:space="preserve"> i </w:t>
      </w:r>
      <w:proofErr w:type="spellStart"/>
      <w:r w:rsidRPr="00F05A70">
        <w:rPr>
          <w:rFonts w:asciiTheme="minorHAnsi" w:hAnsiTheme="minorHAnsi"/>
          <w:sz w:val="24"/>
          <w:szCs w:val="24"/>
        </w:rPr>
        <w:t>vrednost</w:t>
      </w:r>
      <w:proofErr w:type="spellEnd"/>
      <w:r w:rsidRPr="00F05A70">
        <w:rPr>
          <w:rFonts w:asciiTheme="minorHAnsi" w:hAnsiTheme="minorHAnsi"/>
          <w:sz w:val="24"/>
          <w:szCs w:val="24"/>
        </w:rPr>
        <w:t xml:space="preserve"> izračunatu pomoću sume </w:t>
      </w:r>
      <w:r w:rsidRPr="00F05A70">
        <w:rPr>
          <w:rFonts w:asciiTheme="minorHAnsi" w:hAnsiTheme="minorHAnsi"/>
          <w:b/>
          <w:i/>
          <w:sz w:val="24"/>
          <w:szCs w:val="24"/>
        </w:rPr>
        <w:t>n</w:t>
      </w:r>
      <w:r w:rsidRPr="00F05A70">
        <w:rPr>
          <w:rFonts w:asciiTheme="minorHAnsi" w:hAnsiTheme="minorHAnsi"/>
          <w:sz w:val="24"/>
          <w:szCs w:val="24"/>
        </w:rPr>
        <w:t xml:space="preserve"> članova reda.</w:t>
      </w:r>
    </w:p>
    <w:p w14:paraId="6498961C" w14:textId="77777777" w:rsidR="00D44B41" w:rsidRPr="00F05A70" w:rsidRDefault="00D44B41" w:rsidP="00D44B41">
      <w:pPr>
        <w:numPr>
          <w:ilvl w:val="0"/>
          <w:numId w:val="1"/>
        </w:num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Napisati program za izračunavanje broja </w:t>
      </w:r>
      <w:r w:rsidRPr="00F05A70">
        <w:rPr>
          <w:rFonts w:asciiTheme="minorHAnsi" w:hAnsiTheme="minorHAnsi"/>
          <w:position w:val="-24"/>
          <w:sz w:val="24"/>
          <w:szCs w:val="24"/>
        </w:rPr>
        <w:object w:dxaOrig="240" w:dyaOrig="620" w14:anchorId="7EEE5F99">
          <v:shape id="_x0000_i1039" type="#_x0000_t75" style="width:12pt;height:31.2pt" o:ole="">
            <v:imagedata r:id="rId32" o:title=""/>
          </v:shape>
          <o:OLEObject Type="Embed" ProgID="Equation.2" ShapeID="_x0000_i1039" DrawAspect="Content" ObjectID="_1770228578" r:id="rId33"/>
        </w:object>
      </w:r>
      <w:r w:rsidRPr="00F05A70">
        <w:rPr>
          <w:rFonts w:asciiTheme="minorHAnsi" w:hAnsiTheme="minorHAnsi"/>
          <w:sz w:val="24"/>
          <w:szCs w:val="24"/>
        </w:rPr>
        <w:t xml:space="preserve"> pomoću </w:t>
      </w:r>
      <w:proofErr w:type="spellStart"/>
      <w:r w:rsidRPr="00F05A70">
        <w:rPr>
          <w:rFonts w:asciiTheme="minorHAnsi" w:hAnsiTheme="minorHAnsi"/>
          <w:sz w:val="24"/>
          <w:szCs w:val="24"/>
        </w:rPr>
        <w:t>sledećeg</w:t>
      </w:r>
      <w:proofErr w:type="spellEnd"/>
      <w:r w:rsidRPr="00F05A70">
        <w:rPr>
          <w:rFonts w:asciiTheme="minorHAnsi" w:hAnsiTheme="minorHAnsi"/>
          <w:sz w:val="24"/>
          <w:szCs w:val="24"/>
        </w:rPr>
        <w:t xml:space="preserve"> reda:</w:t>
      </w:r>
      <w:r w:rsidRPr="00F05A70">
        <w:rPr>
          <w:rFonts w:asciiTheme="minorHAnsi" w:hAnsiTheme="minorHAnsi"/>
          <w:sz w:val="24"/>
          <w:szCs w:val="24"/>
        </w:rPr>
        <w:tab/>
      </w:r>
      <w:r w:rsidRPr="00F05A70">
        <w:rPr>
          <w:rFonts w:asciiTheme="minorHAnsi" w:hAnsiTheme="minorHAnsi"/>
          <w:position w:val="-28"/>
          <w:sz w:val="24"/>
          <w:szCs w:val="24"/>
        </w:rPr>
        <w:object w:dxaOrig="5280" w:dyaOrig="660" w14:anchorId="19D67CB3">
          <v:shape id="_x0000_i1040" type="#_x0000_t75" style="width:265.2pt;height:33.6pt" o:ole="">
            <v:imagedata r:id="rId34" o:title=""/>
          </v:shape>
          <o:OLEObject Type="Embed" ProgID="Equation.3" ShapeID="_x0000_i1040" DrawAspect="Content" ObjectID="_1770228579" r:id="rId35"/>
        </w:object>
      </w:r>
      <w:r w:rsidRPr="00F05A70">
        <w:rPr>
          <w:rFonts w:asciiTheme="minorHAnsi" w:hAnsiTheme="minorHAnsi"/>
          <w:sz w:val="24"/>
          <w:szCs w:val="24"/>
        </w:rPr>
        <w:t xml:space="preserve"> </w:t>
      </w:r>
    </w:p>
    <w:p w14:paraId="4CC39B78" w14:textId="77777777" w:rsidR="00D44B41" w:rsidRPr="00F05A70" w:rsidRDefault="00D44B41" w:rsidP="00D44B41">
      <w:p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Ispisati stvarnu </w:t>
      </w:r>
      <w:proofErr w:type="spellStart"/>
      <w:r w:rsidRPr="00F05A70">
        <w:rPr>
          <w:rFonts w:asciiTheme="minorHAnsi" w:hAnsiTheme="minorHAnsi"/>
          <w:sz w:val="24"/>
          <w:szCs w:val="24"/>
        </w:rPr>
        <w:t>vrednost</w:t>
      </w:r>
      <w:proofErr w:type="spellEnd"/>
      <w:r w:rsidRPr="00F05A70">
        <w:rPr>
          <w:rFonts w:asciiTheme="minorHAnsi" w:hAnsiTheme="minorHAnsi"/>
          <w:sz w:val="24"/>
          <w:szCs w:val="24"/>
        </w:rPr>
        <w:t xml:space="preserve"> za </w:t>
      </w:r>
      <w:r w:rsidRPr="00F05A70">
        <w:rPr>
          <w:rFonts w:asciiTheme="minorHAnsi" w:hAnsiTheme="minorHAnsi"/>
          <w:position w:val="-24"/>
          <w:sz w:val="24"/>
          <w:szCs w:val="24"/>
        </w:rPr>
        <w:object w:dxaOrig="240" w:dyaOrig="620" w14:anchorId="547AAC47">
          <v:shape id="_x0000_i1041" type="#_x0000_t75" style="width:12pt;height:31.2pt" o:ole="">
            <v:imagedata r:id="rId32" o:title=""/>
          </v:shape>
          <o:OLEObject Type="Embed" ProgID="Equation.2" ShapeID="_x0000_i1041" DrawAspect="Content" ObjectID="_1770228580" r:id="rId36"/>
        </w:object>
      </w:r>
      <w:r w:rsidRPr="00F05A70">
        <w:rPr>
          <w:rFonts w:asciiTheme="minorHAnsi" w:hAnsiTheme="minorHAnsi"/>
          <w:sz w:val="24"/>
          <w:szCs w:val="24"/>
        </w:rPr>
        <w:t xml:space="preserve">i </w:t>
      </w:r>
      <w:proofErr w:type="spellStart"/>
      <w:r w:rsidRPr="00F05A70">
        <w:rPr>
          <w:rFonts w:asciiTheme="minorHAnsi" w:hAnsiTheme="minorHAnsi"/>
          <w:sz w:val="24"/>
          <w:szCs w:val="24"/>
        </w:rPr>
        <w:t>vrednost</w:t>
      </w:r>
      <w:proofErr w:type="spellEnd"/>
      <w:r w:rsidRPr="00F05A70">
        <w:rPr>
          <w:rFonts w:asciiTheme="minorHAnsi" w:hAnsiTheme="minorHAnsi"/>
          <w:sz w:val="24"/>
          <w:szCs w:val="24"/>
        </w:rPr>
        <w:t xml:space="preserve"> izračunatu pomoću sume </w:t>
      </w:r>
      <w:r w:rsidRPr="00F05A70">
        <w:rPr>
          <w:rFonts w:asciiTheme="minorHAnsi" w:hAnsiTheme="minorHAnsi"/>
          <w:b/>
          <w:i/>
          <w:sz w:val="24"/>
          <w:szCs w:val="24"/>
        </w:rPr>
        <w:t>n</w:t>
      </w:r>
      <w:r w:rsidRPr="00F05A70">
        <w:rPr>
          <w:rFonts w:asciiTheme="minorHAnsi" w:hAnsiTheme="minorHAnsi"/>
          <w:sz w:val="24"/>
          <w:szCs w:val="24"/>
        </w:rPr>
        <w:t xml:space="preserve"> članova reda.</w:t>
      </w:r>
    </w:p>
    <w:p w14:paraId="073028A2" w14:textId="77777777" w:rsidR="00D44B41" w:rsidRPr="00F05A70" w:rsidRDefault="00D44B41" w:rsidP="00D44B41">
      <w:pPr>
        <w:numPr>
          <w:ilvl w:val="0"/>
          <w:numId w:val="1"/>
        </w:num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Za učitani ugao </w:t>
      </w:r>
      <w:r w:rsidRPr="00F05A70">
        <w:rPr>
          <w:rFonts w:asciiTheme="minorHAnsi" w:hAnsiTheme="minorHAnsi"/>
          <w:b/>
          <w:sz w:val="24"/>
          <w:szCs w:val="24"/>
        </w:rPr>
        <w:sym w:font="Symbol" w:char="F061"/>
      </w:r>
      <w:r w:rsidRPr="00F05A70">
        <w:rPr>
          <w:rFonts w:asciiTheme="minorHAnsi" w:hAnsiTheme="minorHAnsi"/>
          <w:sz w:val="24"/>
          <w:szCs w:val="24"/>
        </w:rPr>
        <w:t xml:space="preserve"> zadan u radijanima treba u programu izračunati </w:t>
      </w:r>
      <w:r w:rsidRPr="00F05A70">
        <w:rPr>
          <w:rFonts w:asciiTheme="minorHAnsi" w:hAnsiTheme="minorHAnsi"/>
          <w:b/>
          <w:i/>
          <w:sz w:val="24"/>
          <w:szCs w:val="24"/>
        </w:rPr>
        <w:t>sin</w:t>
      </w:r>
      <w:r w:rsidRPr="00F05A70">
        <w:rPr>
          <w:rFonts w:asciiTheme="minorHAnsi" w:hAnsiTheme="minorHAnsi"/>
          <w:b/>
          <w:sz w:val="24"/>
          <w:szCs w:val="24"/>
        </w:rPr>
        <w:t xml:space="preserve"> </w:t>
      </w:r>
      <w:r w:rsidRPr="00F05A70">
        <w:rPr>
          <w:rFonts w:asciiTheme="minorHAnsi" w:hAnsiTheme="minorHAnsi"/>
          <w:b/>
          <w:sz w:val="24"/>
          <w:szCs w:val="24"/>
        </w:rPr>
        <w:sym w:font="Symbol" w:char="F061"/>
      </w:r>
      <w:r w:rsidRPr="00F05A70">
        <w:rPr>
          <w:rFonts w:asciiTheme="minorHAnsi" w:hAnsiTheme="minorHAnsi"/>
          <w:sz w:val="24"/>
          <w:szCs w:val="24"/>
        </w:rPr>
        <w:t xml:space="preserve"> pomoću sledećeg reda:</w:t>
      </w:r>
      <w:r w:rsidRPr="00F05A70">
        <w:rPr>
          <w:rFonts w:asciiTheme="minorHAnsi" w:hAnsiTheme="minorHAnsi"/>
          <w:sz w:val="24"/>
          <w:szCs w:val="24"/>
        </w:rPr>
        <w:tab/>
      </w:r>
    </w:p>
    <w:p w14:paraId="5D9380C1" w14:textId="77777777" w:rsidR="00D44B41" w:rsidRPr="00F05A70" w:rsidRDefault="00D44B41" w:rsidP="00D44B41">
      <w:p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position w:val="-28"/>
          <w:sz w:val="24"/>
          <w:szCs w:val="24"/>
        </w:rPr>
        <w:object w:dxaOrig="4440" w:dyaOrig="700" w14:anchorId="0130040D">
          <v:shape id="_x0000_i1042" type="#_x0000_t75" style="width:222.6pt;height:34.8pt" o:ole="">
            <v:imagedata r:id="rId37" o:title=""/>
          </v:shape>
          <o:OLEObject Type="Embed" ProgID="Equation.3" ShapeID="_x0000_i1042" DrawAspect="Content" ObjectID="_1770228581" r:id="rId38"/>
        </w:object>
      </w:r>
      <w:r w:rsidRPr="00F05A70">
        <w:rPr>
          <w:rFonts w:asciiTheme="minorHAnsi" w:hAnsiTheme="minorHAnsi"/>
          <w:sz w:val="24"/>
          <w:szCs w:val="24"/>
        </w:rPr>
        <w:t xml:space="preserve"> </w:t>
      </w:r>
    </w:p>
    <w:p w14:paraId="7EBF44E6" w14:textId="77777777" w:rsidR="00D44B41" w:rsidRPr="00F05A70" w:rsidRDefault="00D44B41" w:rsidP="00D44B41">
      <w:p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Ispisati učitani ugao </w:t>
      </w:r>
      <w:r w:rsidRPr="00F05A70">
        <w:rPr>
          <w:rFonts w:asciiTheme="minorHAnsi" w:hAnsiTheme="minorHAnsi"/>
          <w:b/>
          <w:sz w:val="24"/>
          <w:szCs w:val="24"/>
        </w:rPr>
        <w:sym w:font="Symbol" w:char="F061"/>
      </w:r>
      <w:r w:rsidRPr="00F05A70">
        <w:rPr>
          <w:rFonts w:asciiTheme="minorHAnsi" w:hAnsiTheme="minorHAnsi"/>
          <w:sz w:val="24"/>
          <w:szCs w:val="24"/>
        </w:rPr>
        <w:t xml:space="preserve">, stvarnu vrednost za </w:t>
      </w:r>
      <w:r w:rsidRPr="00F05A70">
        <w:rPr>
          <w:rFonts w:asciiTheme="minorHAnsi" w:hAnsiTheme="minorHAnsi"/>
          <w:b/>
          <w:i/>
          <w:sz w:val="24"/>
          <w:szCs w:val="24"/>
        </w:rPr>
        <w:t>sin</w:t>
      </w:r>
      <w:r w:rsidRPr="00F05A70">
        <w:rPr>
          <w:rFonts w:asciiTheme="minorHAnsi" w:hAnsiTheme="minorHAnsi"/>
          <w:b/>
          <w:sz w:val="24"/>
          <w:szCs w:val="24"/>
        </w:rPr>
        <w:t xml:space="preserve"> </w:t>
      </w:r>
      <w:r w:rsidRPr="00F05A70">
        <w:rPr>
          <w:rFonts w:asciiTheme="minorHAnsi" w:hAnsiTheme="minorHAnsi"/>
          <w:b/>
          <w:sz w:val="24"/>
          <w:szCs w:val="24"/>
        </w:rPr>
        <w:sym w:font="Symbol" w:char="F061"/>
      </w:r>
      <w:r w:rsidRPr="00F05A70">
        <w:rPr>
          <w:rFonts w:asciiTheme="minorHAnsi" w:hAnsiTheme="minorHAnsi"/>
          <w:sz w:val="24"/>
          <w:szCs w:val="24"/>
        </w:rPr>
        <w:t xml:space="preserve"> i vrednost izračunatu pomoću sume </w:t>
      </w:r>
      <w:r w:rsidRPr="00F05A70">
        <w:rPr>
          <w:rFonts w:asciiTheme="minorHAnsi" w:hAnsiTheme="minorHAnsi"/>
          <w:b/>
          <w:i/>
          <w:sz w:val="24"/>
          <w:szCs w:val="24"/>
        </w:rPr>
        <w:t>n</w:t>
      </w:r>
      <w:r w:rsidRPr="00F05A70">
        <w:rPr>
          <w:rFonts w:asciiTheme="minorHAnsi" w:hAnsiTheme="minorHAnsi"/>
          <w:sz w:val="24"/>
          <w:szCs w:val="24"/>
        </w:rPr>
        <w:t xml:space="preserve"> članova reda.</w:t>
      </w:r>
    </w:p>
    <w:p w14:paraId="0AC33520" w14:textId="77777777" w:rsidR="00D44B41" w:rsidRPr="00F05A70" w:rsidRDefault="00D44B41" w:rsidP="00D44B41">
      <w:pPr>
        <w:numPr>
          <w:ilvl w:val="0"/>
          <w:numId w:val="1"/>
        </w:num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lastRenderedPageBreak/>
        <w:t xml:space="preserve">Za učitani ugao </w:t>
      </w:r>
      <w:r w:rsidRPr="00F05A70">
        <w:rPr>
          <w:rFonts w:asciiTheme="minorHAnsi" w:hAnsiTheme="minorHAnsi"/>
          <w:b/>
          <w:sz w:val="24"/>
          <w:szCs w:val="24"/>
        </w:rPr>
        <w:sym w:font="Symbol" w:char="F061"/>
      </w:r>
      <w:r w:rsidRPr="00F05A70">
        <w:rPr>
          <w:rFonts w:asciiTheme="minorHAnsi" w:hAnsiTheme="minorHAnsi"/>
          <w:sz w:val="24"/>
          <w:szCs w:val="24"/>
        </w:rPr>
        <w:t xml:space="preserve"> zadan u radijanima treba u programu izračunati </w:t>
      </w:r>
      <w:r w:rsidRPr="00F05A70">
        <w:rPr>
          <w:rFonts w:asciiTheme="minorHAnsi" w:hAnsiTheme="minorHAnsi"/>
          <w:b/>
          <w:i/>
          <w:sz w:val="24"/>
          <w:szCs w:val="24"/>
        </w:rPr>
        <w:t>cos</w:t>
      </w:r>
      <w:r w:rsidRPr="00F05A70">
        <w:rPr>
          <w:rFonts w:asciiTheme="minorHAnsi" w:hAnsiTheme="minorHAnsi"/>
          <w:b/>
          <w:sz w:val="24"/>
          <w:szCs w:val="24"/>
        </w:rPr>
        <w:t xml:space="preserve"> </w:t>
      </w:r>
      <w:r w:rsidRPr="00F05A70">
        <w:rPr>
          <w:rFonts w:asciiTheme="minorHAnsi" w:hAnsiTheme="minorHAnsi"/>
          <w:b/>
          <w:sz w:val="24"/>
          <w:szCs w:val="24"/>
        </w:rPr>
        <w:sym w:font="Symbol" w:char="F061"/>
      </w:r>
      <w:r w:rsidRPr="00F05A70">
        <w:rPr>
          <w:rFonts w:asciiTheme="minorHAnsi" w:hAnsiTheme="minorHAnsi"/>
          <w:sz w:val="24"/>
          <w:szCs w:val="24"/>
        </w:rPr>
        <w:t xml:space="preserve"> pomoću sledećeg reda:</w:t>
      </w:r>
      <w:r w:rsidRPr="00F05A70">
        <w:rPr>
          <w:rFonts w:asciiTheme="minorHAnsi" w:hAnsiTheme="minorHAnsi"/>
          <w:sz w:val="24"/>
          <w:szCs w:val="24"/>
        </w:rPr>
        <w:tab/>
      </w:r>
    </w:p>
    <w:p w14:paraId="7DD9D2FB" w14:textId="77777777" w:rsidR="00D44B41" w:rsidRPr="00F05A70" w:rsidRDefault="00D44B41" w:rsidP="00D44B41">
      <w:p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position w:val="-28"/>
          <w:sz w:val="24"/>
          <w:szCs w:val="24"/>
        </w:rPr>
        <w:object w:dxaOrig="4099" w:dyaOrig="700" w14:anchorId="2A181B8C">
          <v:shape id="_x0000_i1043" type="#_x0000_t75" style="width:204.6pt;height:34.8pt" o:ole="" fillcolor="window">
            <v:imagedata r:id="rId39" o:title=""/>
          </v:shape>
          <o:OLEObject Type="Embed" ProgID="Equation.3" ShapeID="_x0000_i1043" DrawAspect="Content" ObjectID="_1770228582" r:id="rId40"/>
        </w:object>
      </w:r>
      <w:r w:rsidRPr="00F05A70">
        <w:rPr>
          <w:rFonts w:asciiTheme="minorHAnsi" w:hAnsiTheme="minorHAnsi"/>
          <w:sz w:val="24"/>
          <w:szCs w:val="24"/>
        </w:rPr>
        <w:t xml:space="preserve"> </w:t>
      </w:r>
    </w:p>
    <w:p w14:paraId="287FD687" w14:textId="77777777" w:rsidR="00D44B41" w:rsidRPr="00F05A70" w:rsidRDefault="00D44B41" w:rsidP="00D44B41">
      <w:p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Ispisati učitani ugao </w:t>
      </w:r>
      <w:r w:rsidRPr="00F05A70">
        <w:rPr>
          <w:rFonts w:asciiTheme="minorHAnsi" w:hAnsiTheme="minorHAnsi"/>
          <w:b/>
          <w:sz w:val="24"/>
          <w:szCs w:val="24"/>
        </w:rPr>
        <w:sym w:font="Symbol" w:char="F061"/>
      </w:r>
      <w:r w:rsidRPr="00F05A70">
        <w:rPr>
          <w:rFonts w:asciiTheme="minorHAnsi" w:hAnsiTheme="minorHAnsi"/>
          <w:sz w:val="24"/>
          <w:szCs w:val="24"/>
        </w:rPr>
        <w:t xml:space="preserve">, stvarnu vrednost za </w:t>
      </w:r>
      <w:r w:rsidRPr="00F05A70">
        <w:rPr>
          <w:rFonts w:asciiTheme="minorHAnsi" w:hAnsiTheme="minorHAnsi"/>
          <w:b/>
          <w:i/>
          <w:sz w:val="24"/>
          <w:szCs w:val="24"/>
        </w:rPr>
        <w:t>cos</w:t>
      </w:r>
      <w:r w:rsidRPr="00F05A70">
        <w:rPr>
          <w:rFonts w:asciiTheme="minorHAnsi" w:hAnsiTheme="minorHAnsi"/>
          <w:b/>
          <w:sz w:val="24"/>
          <w:szCs w:val="24"/>
        </w:rPr>
        <w:t xml:space="preserve"> </w:t>
      </w:r>
      <w:r w:rsidRPr="00F05A70">
        <w:rPr>
          <w:rFonts w:asciiTheme="minorHAnsi" w:hAnsiTheme="minorHAnsi"/>
          <w:b/>
          <w:sz w:val="24"/>
          <w:szCs w:val="24"/>
        </w:rPr>
        <w:sym w:font="Symbol" w:char="F061"/>
      </w:r>
      <w:r w:rsidRPr="00F05A70">
        <w:rPr>
          <w:rFonts w:asciiTheme="minorHAnsi" w:hAnsiTheme="minorHAnsi"/>
          <w:sz w:val="24"/>
          <w:szCs w:val="24"/>
        </w:rPr>
        <w:t xml:space="preserve"> i vrednost izračunatu pomoću sume </w:t>
      </w:r>
      <w:r w:rsidRPr="00F05A70">
        <w:rPr>
          <w:rFonts w:asciiTheme="minorHAnsi" w:hAnsiTheme="minorHAnsi"/>
          <w:b/>
          <w:i/>
          <w:sz w:val="24"/>
          <w:szCs w:val="24"/>
        </w:rPr>
        <w:t>n</w:t>
      </w:r>
      <w:r w:rsidRPr="00F05A70">
        <w:rPr>
          <w:rFonts w:asciiTheme="minorHAnsi" w:hAnsiTheme="minorHAnsi"/>
          <w:sz w:val="24"/>
          <w:szCs w:val="24"/>
        </w:rPr>
        <w:t xml:space="preserve"> članova reda.</w:t>
      </w:r>
    </w:p>
    <w:p w14:paraId="4B55CFE2" w14:textId="77777777" w:rsidR="00D44B41" w:rsidRPr="00F05A70" w:rsidRDefault="00D44B41" w:rsidP="00D44B41">
      <w:pPr>
        <w:numPr>
          <w:ilvl w:val="0"/>
          <w:numId w:val="1"/>
        </w:num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Za učitani broj </w:t>
      </w:r>
      <w:r w:rsidRPr="00F05A70">
        <w:rPr>
          <w:rFonts w:asciiTheme="minorHAnsi" w:hAnsiTheme="minorHAnsi"/>
          <w:b/>
          <w:sz w:val="24"/>
          <w:szCs w:val="24"/>
        </w:rPr>
        <w:t>x</w:t>
      </w:r>
      <w:r w:rsidRPr="00F05A70">
        <w:rPr>
          <w:rFonts w:asciiTheme="minorHAnsi" w:hAnsiTheme="minorHAnsi"/>
          <w:sz w:val="24"/>
          <w:szCs w:val="24"/>
        </w:rPr>
        <w:t xml:space="preserve"> treba u programu izračunati </w:t>
      </w:r>
      <w:r w:rsidRPr="00F05A70">
        <w:rPr>
          <w:rFonts w:asciiTheme="minorHAnsi" w:hAnsiTheme="minorHAnsi"/>
          <w:b/>
          <w:i/>
          <w:sz w:val="24"/>
          <w:szCs w:val="24"/>
        </w:rPr>
        <w:t>e</w:t>
      </w:r>
      <w:r w:rsidRPr="00F05A70">
        <w:rPr>
          <w:rFonts w:asciiTheme="minorHAnsi" w:hAnsiTheme="minorHAnsi"/>
          <w:b/>
          <w:sz w:val="24"/>
          <w:szCs w:val="24"/>
          <w:vertAlign w:val="superscript"/>
        </w:rPr>
        <w:t>x</w:t>
      </w:r>
      <w:r w:rsidRPr="00F05A70">
        <w:rPr>
          <w:rFonts w:asciiTheme="minorHAnsi" w:hAnsiTheme="minorHAnsi"/>
          <w:sz w:val="24"/>
          <w:szCs w:val="24"/>
        </w:rPr>
        <w:t xml:space="preserve"> pomoću </w:t>
      </w:r>
      <w:proofErr w:type="spellStart"/>
      <w:r w:rsidRPr="00F05A70">
        <w:rPr>
          <w:rFonts w:asciiTheme="minorHAnsi" w:hAnsiTheme="minorHAnsi"/>
          <w:sz w:val="24"/>
          <w:szCs w:val="24"/>
        </w:rPr>
        <w:t>sledećeg</w:t>
      </w:r>
      <w:proofErr w:type="spellEnd"/>
      <w:r w:rsidRPr="00F05A70">
        <w:rPr>
          <w:rFonts w:asciiTheme="minorHAnsi" w:hAnsiTheme="minorHAnsi"/>
          <w:sz w:val="24"/>
          <w:szCs w:val="24"/>
        </w:rPr>
        <w:t xml:space="preserve"> reda:</w:t>
      </w:r>
      <w:r w:rsidRPr="00F05A70">
        <w:rPr>
          <w:rFonts w:asciiTheme="minorHAnsi" w:hAnsiTheme="minorHAnsi"/>
          <w:sz w:val="24"/>
          <w:szCs w:val="24"/>
        </w:rPr>
        <w:tab/>
      </w:r>
      <w:r w:rsidRPr="00F05A70">
        <w:rPr>
          <w:rFonts w:asciiTheme="minorHAnsi" w:hAnsiTheme="minorHAnsi"/>
          <w:position w:val="-24"/>
          <w:sz w:val="24"/>
          <w:szCs w:val="24"/>
        </w:rPr>
        <w:object w:dxaOrig="3260" w:dyaOrig="660" w14:anchorId="79E5A5DF">
          <v:shape id="_x0000_i1044" type="#_x0000_t75" style="width:163.2pt;height:33.6pt" o:ole="">
            <v:imagedata r:id="rId41" o:title=""/>
          </v:shape>
          <o:OLEObject Type="Embed" ProgID="Equation.3" ShapeID="_x0000_i1044" DrawAspect="Content" ObjectID="_1770228583" r:id="rId42"/>
        </w:object>
      </w:r>
      <w:r w:rsidRPr="00F05A70">
        <w:rPr>
          <w:rFonts w:asciiTheme="minorHAnsi" w:hAnsiTheme="minorHAnsi"/>
          <w:sz w:val="24"/>
          <w:szCs w:val="24"/>
        </w:rPr>
        <w:t xml:space="preserve"> </w:t>
      </w:r>
    </w:p>
    <w:p w14:paraId="3614FEF3" w14:textId="77777777" w:rsidR="00D44B41" w:rsidRPr="00F05A70" w:rsidRDefault="00D44B41" w:rsidP="00D44B41">
      <w:pPr>
        <w:spacing w:before="100" w:after="100" w:line="276" w:lineRule="auto"/>
        <w:ind w:left="357" w:hanging="357"/>
        <w:rPr>
          <w:rFonts w:asciiTheme="minorHAnsi" w:hAnsiTheme="minorHAnsi"/>
          <w:sz w:val="24"/>
          <w:szCs w:val="24"/>
        </w:rPr>
      </w:pPr>
      <w:r w:rsidRPr="00F05A70">
        <w:rPr>
          <w:rFonts w:asciiTheme="minorHAnsi" w:hAnsiTheme="minorHAnsi"/>
          <w:sz w:val="24"/>
          <w:szCs w:val="24"/>
        </w:rPr>
        <w:t xml:space="preserve">Ispisati učitani broj </w:t>
      </w:r>
      <w:r w:rsidRPr="00F05A70">
        <w:rPr>
          <w:rFonts w:asciiTheme="minorHAnsi" w:hAnsiTheme="minorHAnsi"/>
          <w:b/>
          <w:sz w:val="24"/>
          <w:szCs w:val="24"/>
        </w:rPr>
        <w:t>x</w:t>
      </w:r>
      <w:r w:rsidRPr="00F05A70">
        <w:rPr>
          <w:rFonts w:asciiTheme="minorHAnsi" w:hAnsiTheme="minorHAnsi"/>
          <w:sz w:val="24"/>
          <w:szCs w:val="24"/>
        </w:rPr>
        <w:t xml:space="preserve">, stvarnu vrednost za </w:t>
      </w:r>
      <w:r w:rsidRPr="00F05A70">
        <w:rPr>
          <w:rFonts w:asciiTheme="minorHAnsi" w:hAnsiTheme="minorHAnsi"/>
          <w:b/>
          <w:i/>
          <w:sz w:val="24"/>
          <w:szCs w:val="24"/>
        </w:rPr>
        <w:t>e</w:t>
      </w:r>
      <w:r w:rsidRPr="00F05A70">
        <w:rPr>
          <w:rFonts w:asciiTheme="minorHAnsi" w:hAnsiTheme="minorHAnsi"/>
          <w:b/>
          <w:sz w:val="24"/>
          <w:szCs w:val="24"/>
          <w:vertAlign w:val="superscript"/>
        </w:rPr>
        <w:t>x</w:t>
      </w:r>
      <w:r w:rsidRPr="00F05A70">
        <w:rPr>
          <w:rFonts w:asciiTheme="minorHAnsi" w:hAnsiTheme="minorHAnsi"/>
          <w:sz w:val="24"/>
          <w:szCs w:val="24"/>
        </w:rPr>
        <w:t xml:space="preserve"> i vrednost izračunatu pomoću sume </w:t>
      </w:r>
      <w:r w:rsidRPr="00F05A70">
        <w:rPr>
          <w:rFonts w:asciiTheme="minorHAnsi" w:hAnsiTheme="minorHAnsi"/>
          <w:b/>
          <w:i/>
          <w:sz w:val="24"/>
          <w:szCs w:val="24"/>
        </w:rPr>
        <w:t>n</w:t>
      </w:r>
      <w:r w:rsidRPr="00F05A70">
        <w:rPr>
          <w:rFonts w:asciiTheme="minorHAnsi" w:hAnsiTheme="minorHAnsi"/>
          <w:sz w:val="24"/>
          <w:szCs w:val="24"/>
        </w:rPr>
        <w:t xml:space="preserve"> članova reda. </w:t>
      </w:r>
    </w:p>
    <w:p w14:paraId="356293B3" w14:textId="77777777" w:rsidR="00426589" w:rsidRDefault="00426589"/>
    <w:sectPr w:rsidR="00426589" w:rsidSect="002D44F5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0B1E82"/>
    <w:multiLevelType w:val="singleLevel"/>
    <w:tmpl w:val="2DD21E3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num w:numId="1" w16cid:durableId="1243877761">
    <w:abstractNumId w:val="0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zQxMTC1tDA0NbJQ0lEKTi0uzszPAykwqgUAiQVk4SwAAAA="/>
  </w:docVars>
  <w:rsids>
    <w:rsidRoot w:val="00D44B41"/>
    <w:rsid w:val="00001E91"/>
    <w:rsid w:val="0000376D"/>
    <w:rsid w:val="00003AB7"/>
    <w:rsid w:val="000060C3"/>
    <w:rsid w:val="000066A8"/>
    <w:rsid w:val="000068E8"/>
    <w:rsid w:val="00010C5B"/>
    <w:rsid w:val="0001314E"/>
    <w:rsid w:val="00013869"/>
    <w:rsid w:val="0001461C"/>
    <w:rsid w:val="00016BBF"/>
    <w:rsid w:val="00020F90"/>
    <w:rsid w:val="00022EF6"/>
    <w:rsid w:val="00024AF3"/>
    <w:rsid w:val="00025370"/>
    <w:rsid w:val="00030320"/>
    <w:rsid w:val="00031A0D"/>
    <w:rsid w:val="00034055"/>
    <w:rsid w:val="00034212"/>
    <w:rsid w:val="0003668D"/>
    <w:rsid w:val="000455A6"/>
    <w:rsid w:val="00046386"/>
    <w:rsid w:val="00047BFA"/>
    <w:rsid w:val="000505EC"/>
    <w:rsid w:val="00052F45"/>
    <w:rsid w:val="00054EA8"/>
    <w:rsid w:val="000553DA"/>
    <w:rsid w:val="00055C7E"/>
    <w:rsid w:val="00056CC3"/>
    <w:rsid w:val="00057840"/>
    <w:rsid w:val="000606F1"/>
    <w:rsid w:val="00060A90"/>
    <w:rsid w:val="00060B5C"/>
    <w:rsid w:val="0006119D"/>
    <w:rsid w:val="0006339E"/>
    <w:rsid w:val="0007217A"/>
    <w:rsid w:val="00072FC4"/>
    <w:rsid w:val="000740E2"/>
    <w:rsid w:val="00075A58"/>
    <w:rsid w:val="00077888"/>
    <w:rsid w:val="00083C15"/>
    <w:rsid w:val="00084477"/>
    <w:rsid w:val="00086408"/>
    <w:rsid w:val="000865F9"/>
    <w:rsid w:val="0008698B"/>
    <w:rsid w:val="000869A1"/>
    <w:rsid w:val="00091A7F"/>
    <w:rsid w:val="00091CE4"/>
    <w:rsid w:val="00093B35"/>
    <w:rsid w:val="000958E9"/>
    <w:rsid w:val="00095DE6"/>
    <w:rsid w:val="00097EAC"/>
    <w:rsid w:val="000A0F28"/>
    <w:rsid w:val="000A187A"/>
    <w:rsid w:val="000A2D8D"/>
    <w:rsid w:val="000A2EC6"/>
    <w:rsid w:val="000A3E32"/>
    <w:rsid w:val="000A42BD"/>
    <w:rsid w:val="000A5593"/>
    <w:rsid w:val="000A74EC"/>
    <w:rsid w:val="000B0297"/>
    <w:rsid w:val="000B44AF"/>
    <w:rsid w:val="000B55C9"/>
    <w:rsid w:val="000B5F7F"/>
    <w:rsid w:val="000B745C"/>
    <w:rsid w:val="000B7F13"/>
    <w:rsid w:val="000C0461"/>
    <w:rsid w:val="000C123E"/>
    <w:rsid w:val="000C1B4E"/>
    <w:rsid w:val="000C2AB3"/>
    <w:rsid w:val="000C65B3"/>
    <w:rsid w:val="000D3322"/>
    <w:rsid w:val="000D491A"/>
    <w:rsid w:val="000D5CAF"/>
    <w:rsid w:val="000D7182"/>
    <w:rsid w:val="000D76B1"/>
    <w:rsid w:val="000E08AE"/>
    <w:rsid w:val="000E135F"/>
    <w:rsid w:val="000E154E"/>
    <w:rsid w:val="000E1E92"/>
    <w:rsid w:val="000E3655"/>
    <w:rsid w:val="000E7818"/>
    <w:rsid w:val="000F19E7"/>
    <w:rsid w:val="000F352B"/>
    <w:rsid w:val="000F43BE"/>
    <w:rsid w:val="000F7560"/>
    <w:rsid w:val="000F75A1"/>
    <w:rsid w:val="000F772D"/>
    <w:rsid w:val="00100DF5"/>
    <w:rsid w:val="001031A9"/>
    <w:rsid w:val="001058ED"/>
    <w:rsid w:val="001067ED"/>
    <w:rsid w:val="001071C4"/>
    <w:rsid w:val="00107A17"/>
    <w:rsid w:val="00112DB3"/>
    <w:rsid w:val="001135B3"/>
    <w:rsid w:val="00114A54"/>
    <w:rsid w:val="00114C5C"/>
    <w:rsid w:val="00114F0F"/>
    <w:rsid w:val="00115EA1"/>
    <w:rsid w:val="00115F2F"/>
    <w:rsid w:val="001165FC"/>
    <w:rsid w:val="00117245"/>
    <w:rsid w:val="00117535"/>
    <w:rsid w:val="00121975"/>
    <w:rsid w:val="00121E6A"/>
    <w:rsid w:val="00124385"/>
    <w:rsid w:val="001243AC"/>
    <w:rsid w:val="00124B21"/>
    <w:rsid w:val="00125620"/>
    <w:rsid w:val="00125EFD"/>
    <w:rsid w:val="00131FA3"/>
    <w:rsid w:val="00133A7E"/>
    <w:rsid w:val="00137129"/>
    <w:rsid w:val="00137416"/>
    <w:rsid w:val="00140C5D"/>
    <w:rsid w:val="001432E7"/>
    <w:rsid w:val="001445F8"/>
    <w:rsid w:val="00145714"/>
    <w:rsid w:val="00147E2E"/>
    <w:rsid w:val="00150EF5"/>
    <w:rsid w:val="001511E6"/>
    <w:rsid w:val="00151525"/>
    <w:rsid w:val="00152E0D"/>
    <w:rsid w:val="00152FC5"/>
    <w:rsid w:val="001535DE"/>
    <w:rsid w:val="001553E0"/>
    <w:rsid w:val="00160D52"/>
    <w:rsid w:val="00165A4F"/>
    <w:rsid w:val="00165C99"/>
    <w:rsid w:val="00166A7C"/>
    <w:rsid w:val="00170B4B"/>
    <w:rsid w:val="0017139C"/>
    <w:rsid w:val="00174830"/>
    <w:rsid w:val="00175812"/>
    <w:rsid w:val="001764C3"/>
    <w:rsid w:val="001777F9"/>
    <w:rsid w:val="001804CD"/>
    <w:rsid w:val="001809F1"/>
    <w:rsid w:val="00183968"/>
    <w:rsid w:val="00183E81"/>
    <w:rsid w:val="00186FFC"/>
    <w:rsid w:val="001909D8"/>
    <w:rsid w:val="00191AAD"/>
    <w:rsid w:val="00191DEB"/>
    <w:rsid w:val="0019287E"/>
    <w:rsid w:val="00196F17"/>
    <w:rsid w:val="001A19F4"/>
    <w:rsid w:val="001A2372"/>
    <w:rsid w:val="001A5BC2"/>
    <w:rsid w:val="001A5FFE"/>
    <w:rsid w:val="001A771A"/>
    <w:rsid w:val="001A7768"/>
    <w:rsid w:val="001B0760"/>
    <w:rsid w:val="001B1F51"/>
    <w:rsid w:val="001B1F60"/>
    <w:rsid w:val="001B3DE0"/>
    <w:rsid w:val="001B5F66"/>
    <w:rsid w:val="001B73E3"/>
    <w:rsid w:val="001C0075"/>
    <w:rsid w:val="001C0743"/>
    <w:rsid w:val="001C14E1"/>
    <w:rsid w:val="001C18B7"/>
    <w:rsid w:val="001C1922"/>
    <w:rsid w:val="001C1A9B"/>
    <w:rsid w:val="001C2341"/>
    <w:rsid w:val="001C40A8"/>
    <w:rsid w:val="001C5975"/>
    <w:rsid w:val="001C6871"/>
    <w:rsid w:val="001D168D"/>
    <w:rsid w:val="001D1A4F"/>
    <w:rsid w:val="001D29B1"/>
    <w:rsid w:val="001D637A"/>
    <w:rsid w:val="001D6CF8"/>
    <w:rsid w:val="001E1605"/>
    <w:rsid w:val="001E4197"/>
    <w:rsid w:val="001E47A1"/>
    <w:rsid w:val="001E596D"/>
    <w:rsid w:val="001E6472"/>
    <w:rsid w:val="001E6C94"/>
    <w:rsid w:val="001E7F2C"/>
    <w:rsid w:val="001F11C3"/>
    <w:rsid w:val="001F2AEE"/>
    <w:rsid w:val="001F34BA"/>
    <w:rsid w:val="001F49F3"/>
    <w:rsid w:val="001F56E3"/>
    <w:rsid w:val="001F5A6B"/>
    <w:rsid w:val="001F7537"/>
    <w:rsid w:val="00200FCC"/>
    <w:rsid w:val="00202CEC"/>
    <w:rsid w:val="0020507B"/>
    <w:rsid w:val="002071AA"/>
    <w:rsid w:val="0021106A"/>
    <w:rsid w:val="002117A7"/>
    <w:rsid w:val="00212C46"/>
    <w:rsid w:val="00213382"/>
    <w:rsid w:val="002154CC"/>
    <w:rsid w:val="00220663"/>
    <w:rsid w:val="00222195"/>
    <w:rsid w:val="002259A3"/>
    <w:rsid w:val="002265E0"/>
    <w:rsid w:val="00226F4D"/>
    <w:rsid w:val="0022706E"/>
    <w:rsid w:val="002274DC"/>
    <w:rsid w:val="002275C4"/>
    <w:rsid w:val="00230404"/>
    <w:rsid w:val="0023483B"/>
    <w:rsid w:val="002368E7"/>
    <w:rsid w:val="002377FE"/>
    <w:rsid w:val="002429F0"/>
    <w:rsid w:val="002462C3"/>
    <w:rsid w:val="002466EB"/>
    <w:rsid w:val="00246CD5"/>
    <w:rsid w:val="00246FE9"/>
    <w:rsid w:val="00247211"/>
    <w:rsid w:val="00251460"/>
    <w:rsid w:val="00251F67"/>
    <w:rsid w:val="00253344"/>
    <w:rsid w:val="002547CE"/>
    <w:rsid w:val="002552DA"/>
    <w:rsid w:val="0025653A"/>
    <w:rsid w:val="00261AA3"/>
    <w:rsid w:val="0026289A"/>
    <w:rsid w:val="00263D5A"/>
    <w:rsid w:val="00263F70"/>
    <w:rsid w:val="00264504"/>
    <w:rsid w:val="00264874"/>
    <w:rsid w:val="00265377"/>
    <w:rsid w:val="002668EA"/>
    <w:rsid w:val="00270918"/>
    <w:rsid w:val="00270927"/>
    <w:rsid w:val="0027094C"/>
    <w:rsid w:val="00270D59"/>
    <w:rsid w:val="00273C17"/>
    <w:rsid w:val="00274E1A"/>
    <w:rsid w:val="00276686"/>
    <w:rsid w:val="0028039F"/>
    <w:rsid w:val="00282273"/>
    <w:rsid w:val="00282768"/>
    <w:rsid w:val="00282E9F"/>
    <w:rsid w:val="00287835"/>
    <w:rsid w:val="00292A6C"/>
    <w:rsid w:val="00292E00"/>
    <w:rsid w:val="002938D2"/>
    <w:rsid w:val="002940EE"/>
    <w:rsid w:val="002948ED"/>
    <w:rsid w:val="00295E5E"/>
    <w:rsid w:val="002A2254"/>
    <w:rsid w:val="002A36B9"/>
    <w:rsid w:val="002A3B9D"/>
    <w:rsid w:val="002A3F54"/>
    <w:rsid w:val="002A4BDA"/>
    <w:rsid w:val="002A50B0"/>
    <w:rsid w:val="002A5624"/>
    <w:rsid w:val="002B11F2"/>
    <w:rsid w:val="002B1D89"/>
    <w:rsid w:val="002B54AF"/>
    <w:rsid w:val="002B5738"/>
    <w:rsid w:val="002B5AC7"/>
    <w:rsid w:val="002B5B48"/>
    <w:rsid w:val="002B61F0"/>
    <w:rsid w:val="002B6363"/>
    <w:rsid w:val="002B735E"/>
    <w:rsid w:val="002B7798"/>
    <w:rsid w:val="002C1F96"/>
    <w:rsid w:val="002C2DE8"/>
    <w:rsid w:val="002D09EC"/>
    <w:rsid w:val="002D0C99"/>
    <w:rsid w:val="002D15CA"/>
    <w:rsid w:val="002D1EEB"/>
    <w:rsid w:val="002D3EAB"/>
    <w:rsid w:val="002D44F5"/>
    <w:rsid w:val="002D466F"/>
    <w:rsid w:val="002D77A5"/>
    <w:rsid w:val="002D7A5F"/>
    <w:rsid w:val="002E10C7"/>
    <w:rsid w:val="002E5D4F"/>
    <w:rsid w:val="002E76D1"/>
    <w:rsid w:val="002F0297"/>
    <w:rsid w:val="002F07BE"/>
    <w:rsid w:val="002F0AD6"/>
    <w:rsid w:val="002F0F77"/>
    <w:rsid w:val="002F2776"/>
    <w:rsid w:val="002F2B2A"/>
    <w:rsid w:val="002F363B"/>
    <w:rsid w:val="002F392A"/>
    <w:rsid w:val="002F47E9"/>
    <w:rsid w:val="002F53AD"/>
    <w:rsid w:val="002F6CBC"/>
    <w:rsid w:val="002F6F57"/>
    <w:rsid w:val="00300037"/>
    <w:rsid w:val="003022C1"/>
    <w:rsid w:val="00302941"/>
    <w:rsid w:val="00302E3D"/>
    <w:rsid w:val="0031063F"/>
    <w:rsid w:val="0031151C"/>
    <w:rsid w:val="003121C1"/>
    <w:rsid w:val="00312DF9"/>
    <w:rsid w:val="00313250"/>
    <w:rsid w:val="00313D7D"/>
    <w:rsid w:val="0031643C"/>
    <w:rsid w:val="003204E3"/>
    <w:rsid w:val="00321866"/>
    <w:rsid w:val="00322013"/>
    <w:rsid w:val="00322CA3"/>
    <w:rsid w:val="00325D9A"/>
    <w:rsid w:val="00326366"/>
    <w:rsid w:val="0032762D"/>
    <w:rsid w:val="00327E9D"/>
    <w:rsid w:val="00331313"/>
    <w:rsid w:val="00336361"/>
    <w:rsid w:val="00336984"/>
    <w:rsid w:val="0034251D"/>
    <w:rsid w:val="00343A11"/>
    <w:rsid w:val="0034551E"/>
    <w:rsid w:val="0034655F"/>
    <w:rsid w:val="00346BCE"/>
    <w:rsid w:val="00350AA9"/>
    <w:rsid w:val="00355242"/>
    <w:rsid w:val="003625B6"/>
    <w:rsid w:val="003629E2"/>
    <w:rsid w:val="00363419"/>
    <w:rsid w:val="0036364A"/>
    <w:rsid w:val="00363BD1"/>
    <w:rsid w:val="00364B88"/>
    <w:rsid w:val="003658DB"/>
    <w:rsid w:val="00366052"/>
    <w:rsid w:val="003718F2"/>
    <w:rsid w:val="00374F78"/>
    <w:rsid w:val="00375F61"/>
    <w:rsid w:val="0037649E"/>
    <w:rsid w:val="00376768"/>
    <w:rsid w:val="00377135"/>
    <w:rsid w:val="0037759B"/>
    <w:rsid w:val="003827A2"/>
    <w:rsid w:val="00383311"/>
    <w:rsid w:val="0038381A"/>
    <w:rsid w:val="00383A60"/>
    <w:rsid w:val="00385447"/>
    <w:rsid w:val="0038716D"/>
    <w:rsid w:val="00387C10"/>
    <w:rsid w:val="00390037"/>
    <w:rsid w:val="003902FC"/>
    <w:rsid w:val="003940F3"/>
    <w:rsid w:val="00395E57"/>
    <w:rsid w:val="00396889"/>
    <w:rsid w:val="003969DB"/>
    <w:rsid w:val="00397001"/>
    <w:rsid w:val="00397730"/>
    <w:rsid w:val="003A10E8"/>
    <w:rsid w:val="003A12EE"/>
    <w:rsid w:val="003A1453"/>
    <w:rsid w:val="003A31C1"/>
    <w:rsid w:val="003A3281"/>
    <w:rsid w:val="003A3410"/>
    <w:rsid w:val="003A46A4"/>
    <w:rsid w:val="003A4804"/>
    <w:rsid w:val="003A5845"/>
    <w:rsid w:val="003A701A"/>
    <w:rsid w:val="003A7B04"/>
    <w:rsid w:val="003B0539"/>
    <w:rsid w:val="003B535D"/>
    <w:rsid w:val="003B6B1D"/>
    <w:rsid w:val="003C1E4F"/>
    <w:rsid w:val="003C2DBA"/>
    <w:rsid w:val="003C4CF5"/>
    <w:rsid w:val="003C6F31"/>
    <w:rsid w:val="003D03F9"/>
    <w:rsid w:val="003D4E92"/>
    <w:rsid w:val="003D521F"/>
    <w:rsid w:val="003D52CB"/>
    <w:rsid w:val="003E02D9"/>
    <w:rsid w:val="003E0CAD"/>
    <w:rsid w:val="003E380E"/>
    <w:rsid w:val="003E442E"/>
    <w:rsid w:val="003E4922"/>
    <w:rsid w:val="003E496B"/>
    <w:rsid w:val="003E550F"/>
    <w:rsid w:val="003E6B46"/>
    <w:rsid w:val="003E7484"/>
    <w:rsid w:val="003E77A9"/>
    <w:rsid w:val="003F12B7"/>
    <w:rsid w:val="003F1BB6"/>
    <w:rsid w:val="003F2081"/>
    <w:rsid w:val="003F2581"/>
    <w:rsid w:val="003F3851"/>
    <w:rsid w:val="003F38D0"/>
    <w:rsid w:val="004003F3"/>
    <w:rsid w:val="004023B4"/>
    <w:rsid w:val="00403F75"/>
    <w:rsid w:val="00404188"/>
    <w:rsid w:val="00410A78"/>
    <w:rsid w:val="0041483A"/>
    <w:rsid w:val="00422C6E"/>
    <w:rsid w:val="00425FA7"/>
    <w:rsid w:val="00426059"/>
    <w:rsid w:val="00426589"/>
    <w:rsid w:val="00427A1C"/>
    <w:rsid w:val="00427E97"/>
    <w:rsid w:val="00430CA4"/>
    <w:rsid w:val="00436A76"/>
    <w:rsid w:val="00437399"/>
    <w:rsid w:val="00437F2A"/>
    <w:rsid w:val="00440070"/>
    <w:rsid w:val="00442421"/>
    <w:rsid w:val="004440AF"/>
    <w:rsid w:val="00445987"/>
    <w:rsid w:val="00446424"/>
    <w:rsid w:val="00446923"/>
    <w:rsid w:val="00446963"/>
    <w:rsid w:val="00447599"/>
    <w:rsid w:val="0044760A"/>
    <w:rsid w:val="0044798B"/>
    <w:rsid w:val="00451ED4"/>
    <w:rsid w:val="0045431A"/>
    <w:rsid w:val="00456C2A"/>
    <w:rsid w:val="0045721F"/>
    <w:rsid w:val="00457DD8"/>
    <w:rsid w:val="004603F3"/>
    <w:rsid w:val="004634EF"/>
    <w:rsid w:val="00463BFC"/>
    <w:rsid w:val="00465C1E"/>
    <w:rsid w:val="004703FF"/>
    <w:rsid w:val="004715C6"/>
    <w:rsid w:val="00472B20"/>
    <w:rsid w:val="004735FA"/>
    <w:rsid w:val="004740E7"/>
    <w:rsid w:val="0047734B"/>
    <w:rsid w:val="0047754B"/>
    <w:rsid w:val="00477C81"/>
    <w:rsid w:val="00480BF9"/>
    <w:rsid w:val="00480C38"/>
    <w:rsid w:val="004816A9"/>
    <w:rsid w:val="00482012"/>
    <w:rsid w:val="00482DC2"/>
    <w:rsid w:val="00483BF6"/>
    <w:rsid w:val="00486613"/>
    <w:rsid w:val="004869D5"/>
    <w:rsid w:val="00486B45"/>
    <w:rsid w:val="00486F82"/>
    <w:rsid w:val="0048760F"/>
    <w:rsid w:val="004879A5"/>
    <w:rsid w:val="004904D0"/>
    <w:rsid w:val="00491620"/>
    <w:rsid w:val="004922AA"/>
    <w:rsid w:val="004940B1"/>
    <w:rsid w:val="00494BEC"/>
    <w:rsid w:val="00495622"/>
    <w:rsid w:val="004972AC"/>
    <w:rsid w:val="004A40C8"/>
    <w:rsid w:val="004A5F7F"/>
    <w:rsid w:val="004A74A6"/>
    <w:rsid w:val="004B1FF3"/>
    <w:rsid w:val="004B2DF1"/>
    <w:rsid w:val="004B2E5C"/>
    <w:rsid w:val="004B4850"/>
    <w:rsid w:val="004B4881"/>
    <w:rsid w:val="004C0205"/>
    <w:rsid w:val="004C0357"/>
    <w:rsid w:val="004C35DD"/>
    <w:rsid w:val="004C3F9F"/>
    <w:rsid w:val="004C4615"/>
    <w:rsid w:val="004C7A97"/>
    <w:rsid w:val="004D1814"/>
    <w:rsid w:val="004D3B6E"/>
    <w:rsid w:val="004D4538"/>
    <w:rsid w:val="004D58EA"/>
    <w:rsid w:val="004D6065"/>
    <w:rsid w:val="004D7B43"/>
    <w:rsid w:val="004D7D9E"/>
    <w:rsid w:val="004E1912"/>
    <w:rsid w:val="004E3CAE"/>
    <w:rsid w:val="004E4809"/>
    <w:rsid w:val="004E5A71"/>
    <w:rsid w:val="004E614C"/>
    <w:rsid w:val="004E7213"/>
    <w:rsid w:val="004E7595"/>
    <w:rsid w:val="004E7C40"/>
    <w:rsid w:val="004E7EDE"/>
    <w:rsid w:val="004F0421"/>
    <w:rsid w:val="004F0E0A"/>
    <w:rsid w:val="004F2BAF"/>
    <w:rsid w:val="004F674C"/>
    <w:rsid w:val="004F7531"/>
    <w:rsid w:val="005004FF"/>
    <w:rsid w:val="0050128C"/>
    <w:rsid w:val="00501653"/>
    <w:rsid w:val="00501922"/>
    <w:rsid w:val="005027CA"/>
    <w:rsid w:val="005045CC"/>
    <w:rsid w:val="005060AC"/>
    <w:rsid w:val="00511AE8"/>
    <w:rsid w:val="00513F4D"/>
    <w:rsid w:val="005141E9"/>
    <w:rsid w:val="00514ED9"/>
    <w:rsid w:val="00517990"/>
    <w:rsid w:val="00517F6B"/>
    <w:rsid w:val="00522BB0"/>
    <w:rsid w:val="0052402A"/>
    <w:rsid w:val="0052451C"/>
    <w:rsid w:val="00524CCA"/>
    <w:rsid w:val="00526EAD"/>
    <w:rsid w:val="005276D4"/>
    <w:rsid w:val="005338AB"/>
    <w:rsid w:val="00534B88"/>
    <w:rsid w:val="00535248"/>
    <w:rsid w:val="00536984"/>
    <w:rsid w:val="00536AB3"/>
    <w:rsid w:val="00536BEA"/>
    <w:rsid w:val="005377CF"/>
    <w:rsid w:val="00540439"/>
    <w:rsid w:val="00541CF3"/>
    <w:rsid w:val="00542511"/>
    <w:rsid w:val="00542D21"/>
    <w:rsid w:val="00543903"/>
    <w:rsid w:val="005519B4"/>
    <w:rsid w:val="0055241F"/>
    <w:rsid w:val="005524A5"/>
    <w:rsid w:val="005527CF"/>
    <w:rsid w:val="005534CE"/>
    <w:rsid w:val="00554D05"/>
    <w:rsid w:val="00554D15"/>
    <w:rsid w:val="00555B6D"/>
    <w:rsid w:val="00556FDB"/>
    <w:rsid w:val="005605F6"/>
    <w:rsid w:val="00560A7E"/>
    <w:rsid w:val="00560F6A"/>
    <w:rsid w:val="005631F2"/>
    <w:rsid w:val="00565A2D"/>
    <w:rsid w:val="0056611C"/>
    <w:rsid w:val="0056704D"/>
    <w:rsid w:val="0057266F"/>
    <w:rsid w:val="00573239"/>
    <w:rsid w:val="005737CE"/>
    <w:rsid w:val="00574371"/>
    <w:rsid w:val="00575CE1"/>
    <w:rsid w:val="00577AFE"/>
    <w:rsid w:val="005820F6"/>
    <w:rsid w:val="00582DDE"/>
    <w:rsid w:val="00585516"/>
    <w:rsid w:val="00585979"/>
    <w:rsid w:val="00585D47"/>
    <w:rsid w:val="00590DB9"/>
    <w:rsid w:val="00594E64"/>
    <w:rsid w:val="00595855"/>
    <w:rsid w:val="00596D56"/>
    <w:rsid w:val="005A17AA"/>
    <w:rsid w:val="005A35EF"/>
    <w:rsid w:val="005A44DB"/>
    <w:rsid w:val="005A55A4"/>
    <w:rsid w:val="005A615F"/>
    <w:rsid w:val="005A7CE8"/>
    <w:rsid w:val="005A7E5E"/>
    <w:rsid w:val="005B0B34"/>
    <w:rsid w:val="005B27A1"/>
    <w:rsid w:val="005B283F"/>
    <w:rsid w:val="005B4C6E"/>
    <w:rsid w:val="005C07E2"/>
    <w:rsid w:val="005C0FA7"/>
    <w:rsid w:val="005C2123"/>
    <w:rsid w:val="005C4DBD"/>
    <w:rsid w:val="005C5B4D"/>
    <w:rsid w:val="005C66F5"/>
    <w:rsid w:val="005D0885"/>
    <w:rsid w:val="005D1063"/>
    <w:rsid w:val="005D1225"/>
    <w:rsid w:val="005D1418"/>
    <w:rsid w:val="005D1DE4"/>
    <w:rsid w:val="005D274B"/>
    <w:rsid w:val="005D2DF1"/>
    <w:rsid w:val="005D6BE9"/>
    <w:rsid w:val="005D6FD9"/>
    <w:rsid w:val="005E0398"/>
    <w:rsid w:val="005E09E3"/>
    <w:rsid w:val="005E0B0F"/>
    <w:rsid w:val="005E3A80"/>
    <w:rsid w:val="005E4043"/>
    <w:rsid w:val="005E4E39"/>
    <w:rsid w:val="005E7D8D"/>
    <w:rsid w:val="005F1B25"/>
    <w:rsid w:val="005F20E0"/>
    <w:rsid w:val="005F2689"/>
    <w:rsid w:val="005F2A6D"/>
    <w:rsid w:val="005F3E0F"/>
    <w:rsid w:val="005F57FC"/>
    <w:rsid w:val="005F6607"/>
    <w:rsid w:val="00600C3B"/>
    <w:rsid w:val="00600E46"/>
    <w:rsid w:val="00601738"/>
    <w:rsid w:val="00601B63"/>
    <w:rsid w:val="00601FAC"/>
    <w:rsid w:val="00603324"/>
    <w:rsid w:val="0060411B"/>
    <w:rsid w:val="00605BEB"/>
    <w:rsid w:val="00605E94"/>
    <w:rsid w:val="00611E3F"/>
    <w:rsid w:val="006123E4"/>
    <w:rsid w:val="00614163"/>
    <w:rsid w:val="0062128E"/>
    <w:rsid w:val="00622E22"/>
    <w:rsid w:val="00626806"/>
    <w:rsid w:val="00626F29"/>
    <w:rsid w:val="00630333"/>
    <w:rsid w:val="00630A6E"/>
    <w:rsid w:val="006323A3"/>
    <w:rsid w:val="006327D9"/>
    <w:rsid w:val="00632A4E"/>
    <w:rsid w:val="006333A2"/>
    <w:rsid w:val="00635046"/>
    <w:rsid w:val="006360CF"/>
    <w:rsid w:val="00637D81"/>
    <w:rsid w:val="00642CD8"/>
    <w:rsid w:val="00643516"/>
    <w:rsid w:val="006445B5"/>
    <w:rsid w:val="006506AB"/>
    <w:rsid w:val="00650D78"/>
    <w:rsid w:val="00650FA2"/>
    <w:rsid w:val="00651CE1"/>
    <w:rsid w:val="0065298F"/>
    <w:rsid w:val="0065321C"/>
    <w:rsid w:val="006534C2"/>
    <w:rsid w:val="006543A9"/>
    <w:rsid w:val="006569BD"/>
    <w:rsid w:val="00656DA7"/>
    <w:rsid w:val="006579E1"/>
    <w:rsid w:val="0066145A"/>
    <w:rsid w:val="006646F4"/>
    <w:rsid w:val="00665CF4"/>
    <w:rsid w:val="006664E7"/>
    <w:rsid w:val="00666784"/>
    <w:rsid w:val="00667CDD"/>
    <w:rsid w:val="00674686"/>
    <w:rsid w:val="00675348"/>
    <w:rsid w:val="0067661D"/>
    <w:rsid w:val="0067677F"/>
    <w:rsid w:val="006802FF"/>
    <w:rsid w:val="00681C4B"/>
    <w:rsid w:val="00681E7E"/>
    <w:rsid w:val="0068240D"/>
    <w:rsid w:val="0068462D"/>
    <w:rsid w:val="00684800"/>
    <w:rsid w:val="006853AF"/>
    <w:rsid w:val="00686796"/>
    <w:rsid w:val="00691FFC"/>
    <w:rsid w:val="00692CEB"/>
    <w:rsid w:val="006942BB"/>
    <w:rsid w:val="006943B4"/>
    <w:rsid w:val="006944DF"/>
    <w:rsid w:val="00694F52"/>
    <w:rsid w:val="00695835"/>
    <w:rsid w:val="006959B8"/>
    <w:rsid w:val="006960E5"/>
    <w:rsid w:val="006963C2"/>
    <w:rsid w:val="006970A7"/>
    <w:rsid w:val="006A09C0"/>
    <w:rsid w:val="006A1BC8"/>
    <w:rsid w:val="006A25B6"/>
    <w:rsid w:val="006A4231"/>
    <w:rsid w:val="006A4F0E"/>
    <w:rsid w:val="006A554D"/>
    <w:rsid w:val="006A55FF"/>
    <w:rsid w:val="006A671A"/>
    <w:rsid w:val="006B171A"/>
    <w:rsid w:val="006B1BC9"/>
    <w:rsid w:val="006B1D23"/>
    <w:rsid w:val="006B3E9C"/>
    <w:rsid w:val="006B3ECE"/>
    <w:rsid w:val="006B7453"/>
    <w:rsid w:val="006B7719"/>
    <w:rsid w:val="006C1197"/>
    <w:rsid w:val="006C362C"/>
    <w:rsid w:val="006C4C41"/>
    <w:rsid w:val="006C55D9"/>
    <w:rsid w:val="006C786C"/>
    <w:rsid w:val="006D05FD"/>
    <w:rsid w:val="006D083D"/>
    <w:rsid w:val="006D3A8B"/>
    <w:rsid w:val="006E0A83"/>
    <w:rsid w:val="006E14B7"/>
    <w:rsid w:val="006E3490"/>
    <w:rsid w:val="006E58C8"/>
    <w:rsid w:val="006E6191"/>
    <w:rsid w:val="006F1A1F"/>
    <w:rsid w:val="006F202E"/>
    <w:rsid w:val="006F52FF"/>
    <w:rsid w:val="006F565C"/>
    <w:rsid w:val="006F66EE"/>
    <w:rsid w:val="006F6AC0"/>
    <w:rsid w:val="00700388"/>
    <w:rsid w:val="0070098B"/>
    <w:rsid w:val="00701270"/>
    <w:rsid w:val="007020F1"/>
    <w:rsid w:val="00702BA8"/>
    <w:rsid w:val="007032F3"/>
    <w:rsid w:val="00703F18"/>
    <w:rsid w:val="00705415"/>
    <w:rsid w:val="00705E9C"/>
    <w:rsid w:val="00706579"/>
    <w:rsid w:val="007101DF"/>
    <w:rsid w:val="00710CED"/>
    <w:rsid w:val="00710EFE"/>
    <w:rsid w:val="007128B0"/>
    <w:rsid w:val="00712E33"/>
    <w:rsid w:val="00713282"/>
    <w:rsid w:val="00715502"/>
    <w:rsid w:val="00715BD8"/>
    <w:rsid w:val="00717846"/>
    <w:rsid w:val="00720013"/>
    <w:rsid w:val="007210BF"/>
    <w:rsid w:val="007228FA"/>
    <w:rsid w:val="00723A3C"/>
    <w:rsid w:val="00723E4A"/>
    <w:rsid w:val="007241B3"/>
    <w:rsid w:val="0072544A"/>
    <w:rsid w:val="00725F32"/>
    <w:rsid w:val="00726DCB"/>
    <w:rsid w:val="0073094E"/>
    <w:rsid w:val="00730C6A"/>
    <w:rsid w:val="007331DB"/>
    <w:rsid w:val="007351C4"/>
    <w:rsid w:val="00735A46"/>
    <w:rsid w:val="007417CE"/>
    <w:rsid w:val="0074283E"/>
    <w:rsid w:val="00744683"/>
    <w:rsid w:val="00745B09"/>
    <w:rsid w:val="00746D7C"/>
    <w:rsid w:val="007477C2"/>
    <w:rsid w:val="007536F8"/>
    <w:rsid w:val="00753ED7"/>
    <w:rsid w:val="0075771E"/>
    <w:rsid w:val="00762B32"/>
    <w:rsid w:val="00762BCD"/>
    <w:rsid w:val="007646CB"/>
    <w:rsid w:val="00764D41"/>
    <w:rsid w:val="007663AA"/>
    <w:rsid w:val="007664F6"/>
    <w:rsid w:val="0076743C"/>
    <w:rsid w:val="00767D40"/>
    <w:rsid w:val="007727FE"/>
    <w:rsid w:val="007766D3"/>
    <w:rsid w:val="00780D63"/>
    <w:rsid w:val="0078563C"/>
    <w:rsid w:val="00785CD2"/>
    <w:rsid w:val="007901C5"/>
    <w:rsid w:val="00790F83"/>
    <w:rsid w:val="00792167"/>
    <w:rsid w:val="0079219D"/>
    <w:rsid w:val="007937EE"/>
    <w:rsid w:val="00794733"/>
    <w:rsid w:val="007965C8"/>
    <w:rsid w:val="00796C6A"/>
    <w:rsid w:val="00797750"/>
    <w:rsid w:val="007A04B1"/>
    <w:rsid w:val="007A08F3"/>
    <w:rsid w:val="007A154B"/>
    <w:rsid w:val="007A226E"/>
    <w:rsid w:val="007A30B8"/>
    <w:rsid w:val="007A5D77"/>
    <w:rsid w:val="007A6557"/>
    <w:rsid w:val="007B2453"/>
    <w:rsid w:val="007B2840"/>
    <w:rsid w:val="007B2B67"/>
    <w:rsid w:val="007B5E55"/>
    <w:rsid w:val="007B5FBA"/>
    <w:rsid w:val="007B7D1D"/>
    <w:rsid w:val="007B7D37"/>
    <w:rsid w:val="007B7DD6"/>
    <w:rsid w:val="007C31C9"/>
    <w:rsid w:val="007D021E"/>
    <w:rsid w:val="007D07DE"/>
    <w:rsid w:val="007D1D92"/>
    <w:rsid w:val="007D2185"/>
    <w:rsid w:val="007D2ABD"/>
    <w:rsid w:val="007D3293"/>
    <w:rsid w:val="007E2B8F"/>
    <w:rsid w:val="007E3034"/>
    <w:rsid w:val="007E4A69"/>
    <w:rsid w:val="007E5448"/>
    <w:rsid w:val="007E5A49"/>
    <w:rsid w:val="007E6017"/>
    <w:rsid w:val="007E69FF"/>
    <w:rsid w:val="007E70D0"/>
    <w:rsid w:val="007E74AA"/>
    <w:rsid w:val="007F2BD3"/>
    <w:rsid w:val="007F317E"/>
    <w:rsid w:val="00801AFD"/>
    <w:rsid w:val="00804B6F"/>
    <w:rsid w:val="0080505C"/>
    <w:rsid w:val="00807645"/>
    <w:rsid w:val="00807A1E"/>
    <w:rsid w:val="00812C93"/>
    <w:rsid w:val="00813B43"/>
    <w:rsid w:val="00816DD2"/>
    <w:rsid w:val="00817020"/>
    <w:rsid w:val="0081799E"/>
    <w:rsid w:val="00817A58"/>
    <w:rsid w:val="008209F6"/>
    <w:rsid w:val="00821380"/>
    <w:rsid w:val="00822C33"/>
    <w:rsid w:val="008234E6"/>
    <w:rsid w:val="008262DB"/>
    <w:rsid w:val="0082671F"/>
    <w:rsid w:val="00827411"/>
    <w:rsid w:val="008331B7"/>
    <w:rsid w:val="00833977"/>
    <w:rsid w:val="008347F0"/>
    <w:rsid w:val="0084089C"/>
    <w:rsid w:val="008415C1"/>
    <w:rsid w:val="008417E4"/>
    <w:rsid w:val="00841EFE"/>
    <w:rsid w:val="00842673"/>
    <w:rsid w:val="008427A1"/>
    <w:rsid w:val="00844325"/>
    <w:rsid w:val="00850F3C"/>
    <w:rsid w:val="008530E9"/>
    <w:rsid w:val="00854BC6"/>
    <w:rsid w:val="00854F3E"/>
    <w:rsid w:val="0085717E"/>
    <w:rsid w:val="00857855"/>
    <w:rsid w:val="00860100"/>
    <w:rsid w:val="008617F4"/>
    <w:rsid w:val="00861AA4"/>
    <w:rsid w:val="00862BCE"/>
    <w:rsid w:val="00862CDB"/>
    <w:rsid w:val="00863BC3"/>
    <w:rsid w:val="00865581"/>
    <w:rsid w:val="00867ECE"/>
    <w:rsid w:val="00871615"/>
    <w:rsid w:val="00874E0E"/>
    <w:rsid w:val="00875362"/>
    <w:rsid w:val="008758CD"/>
    <w:rsid w:val="00875F7B"/>
    <w:rsid w:val="00876233"/>
    <w:rsid w:val="00876D6B"/>
    <w:rsid w:val="00876E87"/>
    <w:rsid w:val="00880612"/>
    <w:rsid w:val="0088217A"/>
    <w:rsid w:val="00884476"/>
    <w:rsid w:val="00884A0E"/>
    <w:rsid w:val="00884AB5"/>
    <w:rsid w:val="00886500"/>
    <w:rsid w:val="008A215F"/>
    <w:rsid w:val="008A374F"/>
    <w:rsid w:val="008A3812"/>
    <w:rsid w:val="008A62C5"/>
    <w:rsid w:val="008B2C15"/>
    <w:rsid w:val="008B4494"/>
    <w:rsid w:val="008B4ECD"/>
    <w:rsid w:val="008B5854"/>
    <w:rsid w:val="008C004A"/>
    <w:rsid w:val="008C0750"/>
    <w:rsid w:val="008C1A72"/>
    <w:rsid w:val="008C2342"/>
    <w:rsid w:val="008C5E7B"/>
    <w:rsid w:val="008C61E0"/>
    <w:rsid w:val="008C6353"/>
    <w:rsid w:val="008D0DAC"/>
    <w:rsid w:val="008D16CB"/>
    <w:rsid w:val="008D1D98"/>
    <w:rsid w:val="008D22D8"/>
    <w:rsid w:val="008D3906"/>
    <w:rsid w:val="008D3B4A"/>
    <w:rsid w:val="008D4A05"/>
    <w:rsid w:val="008E173F"/>
    <w:rsid w:val="008E1C32"/>
    <w:rsid w:val="008E2E0F"/>
    <w:rsid w:val="008E3035"/>
    <w:rsid w:val="008E3464"/>
    <w:rsid w:val="008E5B0D"/>
    <w:rsid w:val="008E60BE"/>
    <w:rsid w:val="008E68B6"/>
    <w:rsid w:val="008F100B"/>
    <w:rsid w:val="008F16FE"/>
    <w:rsid w:val="008F3A66"/>
    <w:rsid w:val="00901207"/>
    <w:rsid w:val="009019F8"/>
    <w:rsid w:val="009021FF"/>
    <w:rsid w:val="009023C8"/>
    <w:rsid w:val="00902DB9"/>
    <w:rsid w:val="00903295"/>
    <w:rsid w:val="0090398E"/>
    <w:rsid w:val="00903F33"/>
    <w:rsid w:val="00905B92"/>
    <w:rsid w:val="00906377"/>
    <w:rsid w:val="009105D9"/>
    <w:rsid w:val="009129F0"/>
    <w:rsid w:val="00912A8D"/>
    <w:rsid w:val="00912B2D"/>
    <w:rsid w:val="00913F82"/>
    <w:rsid w:val="00914635"/>
    <w:rsid w:val="009156EB"/>
    <w:rsid w:val="00915D31"/>
    <w:rsid w:val="0091734E"/>
    <w:rsid w:val="009179D2"/>
    <w:rsid w:val="00920BA2"/>
    <w:rsid w:val="00920E13"/>
    <w:rsid w:val="0092237D"/>
    <w:rsid w:val="00922A61"/>
    <w:rsid w:val="00927AE2"/>
    <w:rsid w:val="00930CBE"/>
    <w:rsid w:val="00931AA2"/>
    <w:rsid w:val="009328FA"/>
    <w:rsid w:val="00937D80"/>
    <w:rsid w:val="009402DD"/>
    <w:rsid w:val="00942632"/>
    <w:rsid w:val="00942647"/>
    <w:rsid w:val="0094378A"/>
    <w:rsid w:val="00943D30"/>
    <w:rsid w:val="00943F01"/>
    <w:rsid w:val="00945749"/>
    <w:rsid w:val="00945A1A"/>
    <w:rsid w:val="009508DC"/>
    <w:rsid w:val="0095128D"/>
    <w:rsid w:val="00951537"/>
    <w:rsid w:val="00951DAE"/>
    <w:rsid w:val="00951FFC"/>
    <w:rsid w:val="00953180"/>
    <w:rsid w:val="0095334B"/>
    <w:rsid w:val="009541AA"/>
    <w:rsid w:val="00956C93"/>
    <w:rsid w:val="00960DF5"/>
    <w:rsid w:val="00962E96"/>
    <w:rsid w:val="00963712"/>
    <w:rsid w:val="00964B85"/>
    <w:rsid w:val="00965D6C"/>
    <w:rsid w:val="00967496"/>
    <w:rsid w:val="00970057"/>
    <w:rsid w:val="0097042B"/>
    <w:rsid w:val="00970F15"/>
    <w:rsid w:val="00972398"/>
    <w:rsid w:val="0097324B"/>
    <w:rsid w:val="00973A67"/>
    <w:rsid w:val="00974376"/>
    <w:rsid w:val="00974413"/>
    <w:rsid w:val="0097604A"/>
    <w:rsid w:val="009764B0"/>
    <w:rsid w:val="0097730C"/>
    <w:rsid w:val="00977492"/>
    <w:rsid w:val="00977791"/>
    <w:rsid w:val="00980323"/>
    <w:rsid w:val="0098324F"/>
    <w:rsid w:val="00987381"/>
    <w:rsid w:val="00987691"/>
    <w:rsid w:val="0099108A"/>
    <w:rsid w:val="0099128A"/>
    <w:rsid w:val="009918B5"/>
    <w:rsid w:val="00992341"/>
    <w:rsid w:val="009924C4"/>
    <w:rsid w:val="0099420E"/>
    <w:rsid w:val="00994A10"/>
    <w:rsid w:val="00995262"/>
    <w:rsid w:val="00995851"/>
    <w:rsid w:val="00996724"/>
    <w:rsid w:val="00997A84"/>
    <w:rsid w:val="009A16CE"/>
    <w:rsid w:val="009A2088"/>
    <w:rsid w:val="009A2AA9"/>
    <w:rsid w:val="009A2ECE"/>
    <w:rsid w:val="009A4ECC"/>
    <w:rsid w:val="009A7023"/>
    <w:rsid w:val="009A73CB"/>
    <w:rsid w:val="009A7405"/>
    <w:rsid w:val="009A7AAE"/>
    <w:rsid w:val="009B2749"/>
    <w:rsid w:val="009B2808"/>
    <w:rsid w:val="009B3934"/>
    <w:rsid w:val="009B5478"/>
    <w:rsid w:val="009C2FED"/>
    <w:rsid w:val="009C348E"/>
    <w:rsid w:val="009C4257"/>
    <w:rsid w:val="009C4291"/>
    <w:rsid w:val="009C56B6"/>
    <w:rsid w:val="009C74A8"/>
    <w:rsid w:val="009C7644"/>
    <w:rsid w:val="009C7769"/>
    <w:rsid w:val="009D01AA"/>
    <w:rsid w:val="009D0B28"/>
    <w:rsid w:val="009D120B"/>
    <w:rsid w:val="009D325E"/>
    <w:rsid w:val="009D334D"/>
    <w:rsid w:val="009D459F"/>
    <w:rsid w:val="009D5259"/>
    <w:rsid w:val="009D6DB4"/>
    <w:rsid w:val="009E148B"/>
    <w:rsid w:val="009E2194"/>
    <w:rsid w:val="009E4AE1"/>
    <w:rsid w:val="009E58B7"/>
    <w:rsid w:val="009F1202"/>
    <w:rsid w:val="009F1CA7"/>
    <w:rsid w:val="009F2949"/>
    <w:rsid w:val="009F674B"/>
    <w:rsid w:val="00A00391"/>
    <w:rsid w:val="00A077A3"/>
    <w:rsid w:val="00A10A20"/>
    <w:rsid w:val="00A11F17"/>
    <w:rsid w:val="00A1481F"/>
    <w:rsid w:val="00A15D3B"/>
    <w:rsid w:val="00A210EB"/>
    <w:rsid w:val="00A22A41"/>
    <w:rsid w:val="00A27847"/>
    <w:rsid w:val="00A27B07"/>
    <w:rsid w:val="00A27D9E"/>
    <w:rsid w:val="00A307CB"/>
    <w:rsid w:val="00A31CD8"/>
    <w:rsid w:val="00A33215"/>
    <w:rsid w:val="00A33333"/>
    <w:rsid w:val="00A36705"/>
    <w:rsid w:val="00A36F3D"/>
    <w:rsid w:val="00A406B3"/>
    <w:rsid w:val="00A41125"/>
    <w:rsid w:val="00A41146"/>
    <w:rsid w:val="00A42250"/>
    <w:rsid w:val="00A44DC5"/>
    <w:rsid w:val="00A45ACA"/>
    <w:rsid w:val="00A45CDD"/>
    <w:rsid w:val="00A47E99"/>
    <w:rsid w:val="00A50DD0"/>
    <w:rsid w:val="00A51846"/>
    <w:rsid w:val="00A552D5"/>
    <w:rsid w:val="00A55688"/>
    <w:rsid w:val="00A610F0"/>
    <w:rsid w:val="00A70005"/>
    <w:rsid w:val="00A70BE9"/>
    <w:rsid w:val="00A72C3F"/>
    <w:rsid w:val="00A76B75"/>
    <w:rsid w:val="00A80D60"/>
    <w:rsid w:val="00A8158D"/>
    <w:rsid w:val="00A82EEB"/>
    <w:rsid w:val="00A837F8"/>
    <w:rsid w:val="00A84BF6"/>
    <w:rsid w:val="00A84D77"/>
    <w:rsid w:val="00A86AC7"/>
    <w:rsid w:val="00A87B85"/>
    <w:rsid w:val="00A91844"/>
    <w:rsid w:val="00A920C9"/>
    <w:rsid w:val="00A93777"/>
    <w:rsid w:val="00A96200"/>
    <w:rsid w:val="00A97490"/>
    <w:rsid w:val="00AA17C7"/>
    <w:rsid w:val="00AA3158"/>
    <w:rsid w:val="00AA3276"/>
    <w:rsid w:val="00AA3CAB"/>
    <w:rsid w:val="00AA5032"/>
    <w:rsid w:val="00AB1012"/>
    <w:rsid w:val="00AB10CA"/>
    <w:rsid w:val="00AB20C0"/>
    <w:rsid w:val="00AB4468"/>
    <w:rsid w:val="00AB462E"/>
    <w:rsid w:val="00AB616E"/>
    <w:rsid w:val="00AC407B"/>
    <w:rsid w:val="00AC4FA4"/>
    <w:rsid w:val="00AC53B0"/>
    <w:rsid w:val="00AC5798"/>
    <w:rsid w:val="00AD174A"/>
    <w:rsid w:val="00AD199E"/>
    <w:rsid w:val="00AD19BE"/>
    <w:rsid w:val="00AD1E26"/>
    <w:rsid w:val="00AD2EF3"/>
    <w:rsid w:val="00AD4765"/>
    <w:rsid w:val="00AD5064"/>
    <w:rsid w:val="00AD77A9"/>
    <w:rsid w:val="00AE151F"/>
    <w:rsid w:val="00AE3845"/>
    <w:rsid w:val="00AE486A"/>
    <w:rsid w:val="00AE5218"/>
    <w:rsid w:val="00AE7078"/>
    <w:rsid w:val="00AF0FC4"/>
    <w:rsid w:val="00AF1FB0"/>
    <w:rsid w:val="00AF2B1A"/>
    <w:rsid w:val="00AF35B8"/>
    <w:rsid w:val="00AF5FC7"/>
    <w:rsid w:val="00AF6D32"/>
    <w:rsid w:val="00AF77D3"/>
    <w:rsid w:val="00B0011C"/>
    <w:rsid w:val="00B01D9D"/>
    <w:rsid w:val="00B02776"/>
    <w:rsid w:val="00B03A27"/>
    <w:rsid w:val="00B06669"/>
    <w:rsid w:val="00B06C36"/>
    <w:rsid w:val="00B07892"/>
    <w:rsid w:val="00B11344"/>
    <w:rsid w:val="00B1181C"/>
    <w:rsid w:val="00B133BF"/>
    <w:rsid w:val="00B1421E"/>
    <w:rsid w:val="00B14959"/>
    <w:rsid w:val="00B1667F"/>
    <w:rsid w:val="00B170D3"/>
    <w:rsid w:val="00B170D4"/>
    <w:rsid w:val="00B176D0"/>
    <w:rsid w:val="00B22055"/>
    <w:rsid w:val="00B22340"/>
    <w:rsid w:val="00B22A6A"/>
    <w:rsid w:val="00B2636F"/>
    <w:rsid w:val="00B26822"/>
    <w:rsid w:val="00B2699A"/>
    <w:rsid w:val="00B35BF2"/>
    <w:rsid w:val="00B35EAE"/>
    <w:rsid w:val="00B36CA7"/>
    <w:rsid w:val="00B4213B"/>
    <w:rsid w:val="00B425B9"/>
    <w:rsid w:val="00B43007"/>
    <w:rsid w:val="00B4489B"/>
    <w:rsid w:val="00B44DD9"/>
    <w:rsid w:val="00B50A1E"/>
    <w:rsid w:val="00B513B3"/>
    <w:rsid w:val="00B51532"/>
    <w:rsid w:val="00B517B3"/>
    <w:rsid w:val="00B52EC2"/>
    <w:rsid w:val="00B55E5A"/>
    <w:rsid w:val="00B564A6"/>
    <w:rsid w:val="00B56FB0"/>
    <w:rsid w:val="00B6127D"/>
    <w:rsid w:val="00B62263"/>
    <w:rsid w:val="00B63314"/>
    <w:rsid w:val="00B6356C"/>
    <w:rsid w:val="00B6389E"/>
    <w:rsid w:val="00B64284"/>
    <w:rsid w:val="00B65C35"/>
    <w:rsid w:val="00B65EC9"/>
    <w:rsid w:val="00B70D88"/>
    <w:rsid w:val="00B71D84"/>
    <w:rsid w:val="00B7318E"/>
    <w:rsid w:val="00B73220"/>
    <w:rsid w:val="00B739EB"/>
    <w:rsid w:val="00B74075"/>
    <w:rsid w:val="00B765F5"/>
    <w:rsid w:val="00B76752"/>
    <w:rsid w:val="00B767A6"/>
    <w:rsid w:val="00B80B56"/>
    <w:rsid w:val="00B83A03"/>
    <w:rsid w:val="00B84C1C"/>
    <w:rsid w:val="00B86A79"/>
    <w:rsid w:val="00B93186"/>
    <w:rsid w:val="00B939D8"/>
    <w:rsid w:val="00B9512B"/>
    <w:rsid w:val="00B957D0"/>
    <w:rsid w:val="00BA0B50"/>
    <w:rsid w:val="00BA13B0"/>
    <w:rsid w:val="00BA27D7"/>
    <w:rsid w:val="00BA30BB"/>
    <w:rsid w:val="00BA5622"/>
    <w:rsid w:val="00BA5CB0"/>
    <w:rsid w:val="00BA76E2"/>
    <w:rsid w:val="00BB200E"/>
    <w:rsid w:val="00BB409E"/>
    <w:rsid w:val="00BB46AF"/>
    <w:rsid w:val="00BB56BE"/>
    <w:rsid w:val="00BB7690"/>
    <w:rsid w:val="00BB7D0B"/>
    <w:rsid w:val="00BC160D"/>
    <w:rsid w:val="00BC2878"/>
    <w:rsid w:val="00BC34DC"/>
    <w:rsid w:val="00BC3F1B"/>
    <w:rsid w:val="00BD154B"/>
    <w:rsid w:val="00BD26DD"/>
    <w:rsid w:val="00BD30A3"/>
    <w:rsid w:val="00BD5BFC"/>
    <w:rsid w:val="00BE143D"/>
    <w:rsid w:val="00BE28F3"/>
    <w:rsid w:val="00BE2F87"/>
    <w:rsid w:val="00BE33D1"/>
    <w:rsid w:val="00BE3B6F"/>
    <w:rsid w:val="00BF0825"/>
    <w:rsid w:val="00BF350F"/>
    <w:rsid w:val="00BF3CC7"/>
    <w:rsid w:val="00BF40E3"/>
    <w:rsid w:val="00BF6DE8"/>
    <w:rsid w:val="00BF6FF9"/>
    <w:rsid w:val="00C02107"/>
    <w:rsid w:val="00C0227D"/>
    <w:rsid w:val="00C03474"/>
    <w:rsid w:val="00C101DA"/>
    <w:rsid w:val="00C1409B"/>
    <w:rsid w:val="00C14D29"/>
    <w:rsid w:val="00C17D5F"/>
    <w:rsid w:val="00C20A90"/>
    <w:rsid w:val="00C21A13"/>
    <w:rsid w:val="00C23638"/>
    <w:rsid w:val="00C23BA6"/>
    <w:rsid w:val="00C23EAD"/>
    <w:rsid w:val="00C240E2"/>
    <w:rsid w:val="00C25113"/>
    <w:rsid w:val="00C25BD5"/>
    <w:rsid w:val="00C300F8"/>
    <w:rsid w:val="00C327AE"/>
    <w:rsid w:val="00C333A6"/>
    <w:rsid w:val="00C34E2F"/>
    <w:rsid w:val="00C353FB"/>
    <w:rsid w:val="00C356FD"/>
    <w:rsid w:val="00C35AE5"/>
    <w:rsid w:val="00C375EF"/>
    <w:rsid w:val="00C40332"/>
    <w:rsid w:val="00C40797"/>
    <w:rsid w:val="00C43452"/>
    <w:rsid w:val="00C44271"/>
    <w:rsid w:val="00C450E0"/>
    <w:rsid w:val="00C4703A"/>
    <w:rsid w:val="00C50217"/>
    <w:rsid w:val="00C50512"/>
    <w:rsid w:val="00C508FA"/>
    <w:rsid w:val="00C51EE1"/>
    <w:rsid w:val="00C51EE2"/>
    <w:rsid w:val="00C5274E"/>
    <w:rsid w:val="00C5740E"/>
    <w:rsid w:val="00C60C6C"/>
    <w:rsid w:val="00C62227"/>
    <w:rsid w:val="00C62BFA"/>
    <w:rsid w:val="00C65964"/>
    <w:rsid w:val="00C65CA3"/>
    <w:rsid w:val="00C65E06"/>
    <w:rsid w:val="00C66342"/>
    <w:rsid w:val="00C66D67"/>
    <w:rsid w:val="00C67181"/>
    <w:rsid w:val="00C67974"/>
    <w:rsid w:val="00C7053D"/>
    <w:rsid w:val="00C72A86"/>
    <w:rsid w:val="00C75F61"/>
    <w:rsid w:val="00C8078F"/>
    <w:rsid w:val="00C8217D"/>
    <w:rsid w:val="00C84764"/>
    <w:rsid w:val="00C85B71"/>
    <w:rsid w:val="00C85D84"/>
    <w:rsid w:val="00C8751B"/>
    <w:rsid w:val="00C91D16"/>
    <w:rsid w:val="00C95A22"/>
    <w:rsid w:val="00C95C28"/>
    <w:rsid w:val="00C95DE3"/>
    <w:rsid w:val="00C968C9"/>
    <w:rsid w:val="00C96CC0"/>
    <w:rsid w:val="00C97CEE"/>
    <w:rsid w:val="00C97D1A"/>
    <w:rsid w:val="00CA05D8"/>
    <w:rsid w:val="00CA131A"/>
    <w:rsid w:val="00CA1C9F"/>
    <w:rsid w:val="00CA1E63"/>
    <w:rsid w:val="00CA48B6"/>
    <w:rsid w:val="00CA62AC"/>
    <w:rsid w:val="00CA6D48"/>
    <w:rsid w:val="00CA756D"/>
    <w:rsid w:val="00CB0BB1"/>
    <w:rsid w:val="00CB1FAB"/>
    <w:rsid w:val="00CB22FA"/>
    <w:rsid w:val="00CB50AB"/>
    <w:rsid w:val="00CB7EF2"/>
    <w:rsid w:val="00CC09C6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E40C0"/>
    <w:rsid w:val="00CF4A21"/>
    <w:rsid w:val="00CF6327"/>
    <w:rsid w:val="00CF7E65"/>
    <w:rsid w:val="00D01CAA"/>
    <w:rsid w:val="00D01FF7"/>
    <w:rsid w:val="00D022FD"/>
    <w:rsid w:val="00D026F5"/>
    <w:rsid w:val="00D0548A"/>
    <w:rsid w:val="00D05CA8"/>
    <w:rsid w:val="00D1264F"/>
    <w:rsid w:val="00D14885"/>
    <w:rsid w:val="00D15A2A"/>
    <w:rsid w:val="00D15E30"/>
    <w:rsid w:val="00D16A56"/>
    <w:rsid w:val="00D17FC2"/>
    <w:rsid w:val="00D20D58"/>
    <w:rsid w:val="00D218F1"/>
    <w:rsid w:val="00D234D2"/>
    <w:rsid w:val="00D23EBB"/>
    <w:rsid w:val="00D25EAB"/>
    <w:rsid w:val="00D26797"/>
    <w:rsid w:val="00D3072A"/>
    <w:rsid w:val="00D32E3D"/>
    <w:rsid w:val="00D33981"/>
    <w:rsid w:val="00D36CED"/>
    <w:rsid w:val="00D3709C"/>
    <w:rsid w:val="00D4308C"/>
    <w:rsid w:val="00D44B41"/>
    <w:rsid w:val="00D45171"/>
    <w:rsid w:val="00D461E1"/>
    <w:rsid w:val="00D469B9"/>
    <w:rsid w:val="00D5128C"/>
    <w:rsid w:val="00D519B7"/>
    <w:rsid w:val="00D52B00"/>
    <w:rsid w:val="00D52C12"/>
    <w:rsid w:val="00D53068"/>
    <w:rsid w:val="00D60A64"/>
    <w:rsid w:val="00D61A67"/>
    <w:rsid w:val="00D634C8"/>
    <w:rsid w:val="00D6769A"/>
    <w:rsid w:val="00D7111C"/>
    <w:rsid w:val="00D73B55"/>
    <w:rsid w:val="00D86545"/>
    <w:rsid w:val="00D90578"/>
    <w:rsid w:val="00D95052"/>
    <w:rsid w:val="00D9636B"/>
    <w:rsid w:val="00D97274"/>
    <w:rsid w:val="00D97462"/>
    <w:rsid w:val="00D975EE"/>
    <w:rsid w:val="00DA102A"/>
    <w:rsid w:val="00DA1B6C"/>
    <w:rsid w:val="00DA30F8"/>
    <w:rsid w:val="00DA4AF9"/>
    <w:rsid w:val="00DA5117"/>
    <w:rsid w:val="00DB2B68"/>
    <w:rsid w:val="00DB2BF7"/>
    <w:rsid w:val="00DB3141"/>
    <w:rsid w:val="00DB3315"/>
    <w:rsid w:val="00DB6470"/>
    <w:rsid w:val="00DC0366"/>
    <w:rsid w:val="00DC03A4"/>
    <w:rsid w:val="00DC0431"/>
    <w:rsid w:val="00DC0FB1"/>
    <w:rsid w:val="00DC216E"/>
    <w:rsid w:val="00DC2933"/>
    <w:rsid w:val="00DC52F3"/>
    <w:rsid w:val="00DC699B"/>
    <w:rsid w:val="00DD462F"/>
    <w:rsid w:val="00DE1504"/>
    <w:rsid w:val="00DE1FE6"/>
    <w:rsid w:val="00DE2A5C"/>
    <w:rsid w:val="00DE6AF1"/>
    <w:rsid w:val="00DE6EA4"/>
    <w:rsid w:val="00DE7894"/>
    <w:rsid w:val="00DE7E7D"/>
    <w:rsid w:val="00DF0E1C"/>
    <w:rsid w:val="00DF1675"/>
    <w:rsid w:val="00DF36A4"/>
    <w:rsid w:val="00DF5714"/>
    <w:rsid w:val="00DF7A0A"/>
    <w:rsid w:val="00E037F2"/>
    <w:rsid w:val="00E03BDC"/>
    <w:rsid w:val="00E0446F"/>
    <w:rsid w:val="00E0649C"/>
    <w:rsid w:val="00E06ADE"/>
    <w:rsid w:val="00E10CFD"/>
    <w:rsid w:val="00E11D49"/>
    <w:rsid w:val="00E11E02"/>
    <w:rsid w:val="00E11E9C"/>
    <w:rsid w:val="00E14C1F"/>
    <w:rsid w:val="00E15726"/>
    <w:rsid w:val="00E161C8"/>
    <w:rsid w:val="00E2050F"/>
    <w:rsid w:val="00E206FF"/>
    <w:rsid w:val="00E25639"/>
    <w:rsid w:val="00E35E21"/>
    <w:rsid w:val="00E36286"/>
    <w:rsid w:val="00E362CA"/>
    <w:rsid w:val="00E373E8"/>
    <w:rsid w:val="00E37534"/>
    <w:rsid w:val="00E405B9"/>
    <w:rsid w:val="00E43A16"/>
    <w:rsid w:val="00E44618"/>
    <w:rsid w:val="00E451C1"/>
    <w:rsid w:val="00E45454"/>
    <w:rsid w:val="00E4562E"/>
    <w:rsid w:val="00E45B5F"/>
    <w:rsid w:val="00E46214"/>
    <w:rsid w:val="00E46AA6"/>
    <w:rsid w:val="00E47DF2"/>
    <w:rsid w:val="00E50917"/>
    <w:rsid w:val="00E510CF"/>
    <w:rsid w:val="00E511E3"/>
    <w:rsid w:val="00E52F93"/>
    <w:rsid w:val="00E5437C"/>
    <w:rsid w:val="00E54422"/>
    <w:rsid w:val="00E55DA2"/>
    <w:rsid w:val="00E5720F"/>
    <w:rsid w:val="00E619DD"/>
    <w:rsid w:val="00E61EFE"/>
    <w:rsid w:val="00E626EC"/>
    <w:rsid w:val="00E62A3C"/>
    <w:rsid w:val="00E62FBD"/>
    <w:rsid w:val="00E63408"/>
    <w:rsid w:val="00E63A9C"/>
    <w:rsid w:val="00E67FA9"/>
    <w:rsid w:val="00E70AA0"/>
    <w:rsid w:val="00E716B8"/>
    <w:rsid w:val="00E7191A"/>
    <w:rsid w:val="00E75C64"/>
    <w:rsid w:val="00E76A39"/>
    <w:rsid w:val="00E76F74"/>
    <w:rsid w:val="00E77755"/>
    <w:rsid w:val="00E77D1C"/>
    <w:rsid w:val="00E80856"/>
    <w:rsid w:val="00E8146F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966AE"/>
    <w:rsid w:val="00E970FE"/>
    <w:rsid w:val="00EA2E70"/>
    <w:rsid w:val="00EA3E43"/>
    <w:rsid w:val="00EA40A6"/>
    <w:rsid w:val="00EA4D82"/>
    <w:rsid w:val="00EB1CFC"/>
    <w:rsid w:val="00EB2282"/>
    <w:rsid w:val="00EB40CD"/>
    <w:rsid w:val="00EC0075"/>
    <w:rsid w:val="00EC4E82"/>
    <w:rsid w:val="00ED0403"/>
    <w:rsid w:val="00ED09D7"/>
    <w:rsid w:val="00ED7553"/>
    <w:rsid w:val="00EE5CD6"/>
    <w:rsid w:val="00EE6A77"/>
    <w:rsid w:val="00EE7DB5"/>
    <w:rsid w:val="00EF34E8"/>
    <w:rsid w:val="00EF47AB"/>
    <w:rsid w:val="00EF4CAA"/>
    <w:rsid w:val="00EF542E"/>
    <w:rsid w:val="00EF5DA3"/>
    <w:rsid w:val="00F01D03"/>
    <w:rsid w:val="00F033C1"/>
    <w:rsid w:val="00F03DAD"/>
    <w:rsid w:val="00F054C4"/>
    <w:rsid w:val="00F1216A"/>
    <w:rsid w:val="00F121E1"/>
    <w:rsid w:val="00F14415"/>
    <w:rsid w:val="00F173E8"/>
    <w:rsid w:val="00F17F0C"/>
    <w:rsid w:val="00F224C4"/>
    <w:rsid w:val="00F22606"/>
    <w:rsid w:val="00F25356"/>
    <w:rsid w:val="00F25F9B"/>
    <w:rsid w:val="00F270B4"/>
    <w:rsid w:val="00F3142D"/>
    <w:rsid w:val="00F31E16"/>
    <w:rsid w:val="00F321D6"/>
    <w:rsid w:val="00F32356"/>
    <w:rsid w:val="00F35AEC"/>
    <w:rsid w:val="00F360AC"/>
    <w:rsid w:val="00F37EC7"/>
    <w:rsid w:val="00F37F70"/>
    <w:rsid w:val="00F40871"/>
    <w:rsid w:val="00F42B40"/>
    <w:rsid w:val="00F4386D"/>
    <w:rsid w:val="00F43EA3"/>
    <w:rsid w:val="00F45259"/>
    <w:rsid w:val="00F4733D"/>
    <w:rsid w:val="00F5207F"/>
    <w:rsid w:val="00F52C9B"/>
    <w:rsid w:val="00F52CB4"/>
    <w:rsid w:val="00F53796"/>
    <w:rsid w:val="00F55040"/>
    <w:rsid w:val="00F558BA"/>
    <w:rsid w:val="00F55C6A"/>
    <w:rsid w:val="00F56CDD"/>
    <w:rsid w:val="00F57893"/>
    <w:rsid w:val="00F60903"/>
    <w:rsid w:val="00F61EB9"/>
    <w:rsid w:val="00F63273"/>
    <w:rsid w:val="00F6457F"/>
    <w:rsid w:val="00F64D2A"/>
    <w:rsid w:val="00F64EFF"/>
    <w:rsid w:val="00F64F0A"/>
    <w:rsid w:val="00F65225"/>
    <w:rsid w:val="00F65E2A"/>
    <w:rsid w:val="00F66CE7"/>
    <w:rsid w:val="00F66F95"/>
    <w:rsid w:val="00F676F4"/>
    <w:rsid w:val="00F67850"/>
    <w:rsid w:val="00F70801"/>
    <w:rsid w:val="00F71CB9"/>
    <w:rsid w:val="00F73BB6"/>
    <w:rsid w:val="00F7537C"/>
    <w:rsid w:val="00F76D2C"/>
    <w:rsid w:val="00F80512"/>
    <w:rsid w:val="00F83E1B"/>
    <w:rsid w:val="00F8438A"/>
    <w:rsid w:val="00F84B62"/>
    <w:rsid w:val="00F85ADF"/>
    <w:rsid w:val="00F86562"/>
    <w:rsid w:val="00F867A4"/>
    <w:rsid w:val="00F86C52"/>
    <w:rsid w:val="00F90B6B"/>
    <w:rsid w:val="00F92CBB"/>
    <w:rsid w:val="00F93501"/>
    <w:rsid w:val="00F94A2D"/>
    <w:rsid w:val="00F94E3E"/>
    <w:rsid w:val="00F96BB4"/>
    <w:rsid w:val="00F970DF"/>
    <w:rsid w:val="00FA198B"/>
    <w:rsid w:val="00FA1D2C"/>
    <w:rsid w:val="00FA49B6"/>
    <w:rsid w:val="00FA6460"/>
    <w:rsid w:val="00FA6A96"/>
    <w:rsid w:val="00FB2DAD"/>
    <w:rsid w:val="00FB37E0"/>
    <w:rsid w:val="00FB4540"/>
    <w:rsid w:val="00FB6AB7"/>
    <w:rsid w:val="00FB7441"/>
    <w:rsid w:val="00FC050E"/>
    <w:rsid w:val="00FC13A1"/>
    <w:rsid w:val="00FC2F71"/>
    <w:rsid w:val="00FC4A91"/>
    <w:rsid w:val="00FC5A82"/>
    <w:rsid w:val="00FC681A"/>
    <w:rsid w:val="00FC7A86"/>
    <w:rsid w:val="00FC7CEB"/>
    <w:rsid w:val="00FD06A5"/>
    <w:rsid w:val="00FD06F5"/>
    <w:rsid w:val="00FD0A50"/>
    <w:rsid w:val="00FD0E5A"/>
    <w:rsid w:val="00FD2F5D"/>
    <w:rsid w:val="00FD3D96"/>
    <w:rsid w:val="00FD441D"/>
    <w:rsid w:val="00FD7947"/>
    <w:rsid w:val="00FE381B"/>
    <w:rsid w:val="00FE4E69"/>
    <w:rsid w:val="00FE6C57"/>
    <w:rsid w:val="00FE7641"/>
    <w:rsid w:val="00FF15CC"/>
    <w:rsid w:val="00FF23ED"/>
    <w:rsid w:val="00FF2641"/>
    <w:rsid w:val="00FF7505"/>
    <w:rsid w:val="00FF7A2F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A5CAD"/>
  <w15:chartTrackingRefBased/>
  <w15:docId w15:val="{11E66690-B0B4-423C-836E-163CC31D8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4B4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D44B41"/>
    <w:pPr>
      <w:pBdr>
        <w:bottom w:val="single" w:sz="8" w:space="4" w:color="4472C4" w:themeColor="accent1"/>
      </w:pBdr>
      <w:spacing w:before="240" w:after="600"/>
      <w:contextualSpacing/>
      <w:jc w:val="both"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sr-Latn-CS"/>
    </w:rPr>
  </w:style>
  <w:style w:type="character" w:customStyle="1" w:styleId="TitleChar">
    <w:name w:val="Title Char"/>
    <w:basedOn w:val="DefaultParagraphFont"/>
    <w:link w:val="Title"/>
    <w:uiPriority w:val="10"/>
    <w:rsid w:val="00D44B41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sr-Latn-CS"/>
    </w:rPr>
  </w:style>
  <w:style w:type="paragraph" w:customStyle="1" w:styleId="TekstPR">
    <w:name w:val="Tekst_PR"/>
    <w:basedOn w:val="Normal"/>
    <w:rsid w:val="00152FC5"/>
    <w:pPr>
      <w:spacing w:after="240"/>
    </w:pPr>
    <w:rPr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doNotUseLongFileNames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26" Type="http://schemas.openxmlformats.org/officeDocument/2006/relationships/oleObject" Target="embeddings/oleObject11.bin"/><Relationship Id="rId39" Type="http://schemas.openxmlformats.org/officeDocument/2006/relationships/image" Target="media/image17.wmf"/><Relationship Id="rId21" Type="http://schemas.openxmlformats.org/officeDocument/2006/relationships/image" Target="media/image9.wmf"/><Relationship Id="rId34" Type="http://schemas.openxmlformats.org/officeDocument/2006/relationships/image" Target="media/image15.wmf"/><Relationship Id="rId42" Type="http://schemas.openxmlformats.org/officeDocument/2006/relationships/oleObject" Target="embeddings/oleObject20.bin"/><Relationship Id="rId7" Type="http://schemas.openxmlformats.org/officeDocument/2006/relationships/image" Target="media/image2.w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0" Type="http://schemas.openxmlformats.org/officeDocument/2006/relationships/oleObject" Target="embeddings/oleObject8.bin"/><Relationship Id="rId29" Type="http://schemas.openxmlformats.org/officeDocument/2006/relationships/image" Target="media/image13.wmf"/><Relationship Id="rId41" Type="http://schemas.openxmlformats.org/officeDocument/2006/relationships/image" Target="media/image18.wmf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wmf"/><Relationship Id="rId24" Type="http://schemas.openxmlformats.org/officeDocument/2006/relationships/oleObject" Target="embeddings/oleObject10.bin"/><Relationship Id="rId32" Type="http://schemas.openxmlformats.org/officeDocument/2006/relationships/image" Target="media/image14.wmf"/><Relationship Id="rId37" Type="http://schemas.openxmlformats.org/officeDocument/2006/relationships/image" Target="media/image16.wmf"/><Relationship Id="rId40" Type="http://schemas.openxmlformats.org/officeDocument/2006/relationships/oleObject" Target="embeddings/oleObject19.bin"/><Relationship Id="rId5" Type="http://schemas.openxmlformats.org/officeDocument/2006/relationships/image" Target="media/image1.wmf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2.bin"/><Relationship Id="rId36" Type="http://schemas.openxmlformats.org/officeDocument/2006/relationships/oleObject" Target="embeddings/oleObject17.bin"/><Relationship Id="rId10" Type="http://schemas.openxmlformats.org/officeDocument/2006/relationships/oleObject" Target="embeddings/oleObject3.bin"/><Relationship Id="rId19" Type="http://schemas.openxmlformats.org/officeDocument/2006/relationships/image" Target="media/image8.wmf"/><Relationship Id="rId31" Type="http://schemas.openxmlformats.org/officeDocument/2006/relationships/oleObject" Target="embeddings/oleObject14.bin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3.bin"/><Relationship Id="rId35" Type="http://schemas.openxmlformats.org/officeDocument/2006/relationships/oleObject" Target="embeddings/oleObject16.bin"/><Relationship Id="rId43" Type="http://schemas.openxmlformats.org/officeDocument/2006/relationships/fontTable" Target="fontTable.xml"/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oleObject" Target="embeddings/oleObject15.bin"/><Relationship Id="rId38" Type="http://schemas.openxmlformats.org/officeDocument/2006/relationships/oleObject" Target="embeddings/oleObject18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45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 Maravić Čisar</dc:creator>
  <cp:keywords/>
  <dc:description/>
  <cp:lastModifiedBy>Sanja Maravić Čisar</cp:lastModifiedBy>
  <cp:revision>2</cp:revision>
  <dcterms:created xsi:type="dcterms:W3CDTF">2024-02-23T20:23:00Z</dcterms:created>
  <dcterms:modified xsi:type="dcterms:W3CDTF">2024-02-23T20:23:00Z</dcterms:modified>
</cp:coreProperties>
</file>